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A46A0" w14:textId="49F11325" w:rsidR="00604917" w:rsidRPr="008273A7" w:rsidRDefault="00604917" w:rsidP="00D92387">
      <w:pPr>
        <w:pStyle w:val="ListParagraph"/>
        <w:numPr>
          <w:ilvl w:val="0"/>
          <w:numId w:val="7"/>
        </w:numPr>
        <w:rPr>
          <w:b/>
          <w:bCs/>
          <w:i/>
          <w:iCs/>
          <w:color w:val="4472C4" w:themeColor="accent1"/>
          <w:sz w:val="36"/>
          <w:szCs w:val="36"/>
        </w:rPr>
      </w:pPr>
      <w:bookmarkStart w:id="0" w:name="_GoBack"/>
      <w:bookmarkEnd w:id="0"/>
      <w:r w:rsidRPr="008273A7">
        <w:rPr>
          <w:b/>
          <w:bCs/>
          <w:i/>
          <w:iCs/>
          <w:color w:val="4472C4" w:themeColor="accent1"/>
          <w:sz w:val="36"/>
          <w:szCs w:val="36"/>
        </w:rPr>
        <w:t xml:space="preserve">Why Should </w:t>
      </w:r>
      <w:proofErr w:type="gramStart"/>
      <w:r w:rsidRPr="008273A7">
        <w:rPr>
          <w:b/>
          <w:bCs/>
          <w:i/>
          <w:iCs/>
          <w:color w:val="4472C4" w:themeColor="accent1"/>
          <w:sz w:val="36"/>
          <w:szCs w:val="36"/>
        </w:rPr>
        <w:t>An</w:t>
      </w:r>
      <w:proofErr w:type="gramEnd"/>
      <w:r w:rsidRPr="008273A7">
        <w:rPr>
          <w:b/>
          <w:bCs/>
          <w:i/>
          <w:iCs/>
          <w:color w:val="4472C4" w:themeColor="accent1"/>
          <w:sz w:val="36"/>
          <w:szCs w:val="36"/>
        </w:rPr>
        <w:t xml:space="preserve"> Author Start A Blog?</w:t>
      </w:r>
    </w:p>
    <w:p w14:paraId="519AA47C" w14:textId="16B4FCFE" w:rsidR="002F4719" w:rsidRDefault="002F4719">
      <w:r>
        <w:t xml:space="preserve">Reasons </w:t>
      </w:r>
      <w:r w:rsidR="008B70DF" w:rsidRPr="004436BB">
        <w:t>Why W</w:t>
      </w:r>
      <w:r w:rsidR="008B70DF">
        <w:t xml:space="preserve">riters/Authors Don’t </w:t>
      </w:r>
      <w:r w:rsidR="00324D74">
        <w:t>Start A Blog</w:t>
      </w:r>
    </w:p>
    <w:p w14:paraId="4C259DF6" w14:textId="6FD21149" w:rsidR="00492068" w:rsidRDefault="002F4719">
      <w:r>
        <w:t>Perhaps</w:t>
      </w:r>
      <w:r w:rsidR="00492068">
        <w:t xml:space="preserve"> a friend </w:t>
      </w:r>
      <w:r>
        <w:t xml:space="preserve">has </w:t>
      </w:r>
      <w:r w:rsidR="00492068">
        <w:t xml:space="preserve">suggested you should start a blog, </w:t>
      </w:r>
      <w:r w:rsidR="005834CB">
        <w:t xml:space="preserve">and </w:t>
      </w:r>
      <w:r w:rsidR="00492068">
        <w:t xml:space="preserve">you </w:t>
      </w:r>
      <w:r w:rsidR="00601F2A">
        <w:t>reply</w:t>
      </w:r>
      <w:r w:rsidR="00492068">
        <w:t>:</w:t>
      </w:r>
    </w:p>
    <w:p w14:paraId="43D6B498" w14:textId="7EB0B757" w:rsidR="00941042" w:rsidRDefault="00941042" w:rsidP="00941042">
      <w:pPr>
        <w:pStyle w:val="ListParagraph"/>
        <w:numPr>
          <w:ilvl w:val="0"/>
          <w:numId w:val="3"/>
        </w:numPr>
      </w:pPr>
      <w:r>
        <w:t>I don’t have time.</w:t>
      </w:r>
    </w:p>
    <w:p w14:paraId="5C768EB2" w14:textId="7A3C4873" w:rsidR="00941042" w:rsidRDefault="00941042" w:rsidP="00941042">
      <w:pPr>
        <w:pStyle w:val="ListParagraph"/>
        <w:numPr>
          <w:ilvl w:val="0"/>
          <w:numId w:val="3"/>
        </w:numPr>
      </w:pPr>
      <w:r>
        <w:t xml:space="preserve">The time I </w:t>
      </w:r>
      <w:r w:rsidRPr="004436BB">
        <w:t>do h</w:t>
      </w:r>
      <w:r>
        <w:t>ave, I want to be w</w:t>
      </w:r>
      <w:r w:rsidR="00492068">
        <w:t>ritin</w:t>
      </w:r>
      <w:r w:rsidR="00404C91">
        <w:t>g</w:t>
      </w:r>
      <w:r>
        <w:t xml:space="preserve"> my work in progress.</w:t>
      </w:r>
    </w:p>
    <w:p w14:paraId="15E55BFF" w14:textId="586E3A1B" w:rsidR="00941042" w:rsidRDefault="00941042" w:rsidP="00941042">
      <w:pPr>
        <w:pStyle w:val="ListParagraph"/>
        <w:numPr>
          <w:ilvl w:val="0"/>
          <w:numId w:val="3"/>
        </w:numPr>
      </w:pPr>
      <w:r>
        <w:t xml:space="preserve">I </w:t>
      </w:r>
      <w:r w:rsidR="00492068">
        <w:t>would</w:t>
      </w:r>
      <w:r w:rsidR="005834CB">
        <w:t>n’</w:t>
      </w:r>
      <w:r w:rsidR="00492068">
        <w:t>t</w:t>
      </w:r>
      <w:r>
        <w:t xml:space="preserve"> know what to write. </w:t>
      </w:r>
    </w:p>
    <w:p w14:paraId="1FDFFE77" w14:textId="7F2A2877" w:rsidR="00941042" w:rsidRDefault="00941042" w:rsidP="00941042">
      <w:pPr>
        <w:pStyle w:val="ListParagraph"/>
        <w:numPr>
          <w:ilvl w:val="0"/>
          <w:numId w:val="3"/>
        </w:numPr>
      </w:pPr>
      <w:r>
        <w:t xml:space="preserve">I don’t know how. </w:t>
      </w:r>
    </w:p>
    <w:p w14:paraId="0F5F6348" w14:textId="1D903818" w:rsidR="00F21B11" w:rsidRPr="00BB2707" w:rsidRDefault="008B281D" w:rsidP="00F21B11">
      <w:pPr>
        <w:rPr>
          <w:b/>
          <w:bCs/>
          <w:sz w:val="28"/>
          <w:szCs w:val="28"/>
        </w:rPr>
      </w:pPr>
      <w:r w:rsidRPr="00BB2707">
        <w:rPr>
          <w:b/>
          <w:bCs/>
          <w:sz w:val="28"/>
          <w:szCs w:val="28"/>
        </w:rPr>
        <w:t xml:space="preserve">6 Reasons </w:t>
      </w:r>
      <w:proofErr w:type="gramStart"/>
      <w:r w:rsidRPr="00BB2707">
        <w:rPr>
          <w:b/>
          <w:bCs/>
          <w:sz w:val="28"/>
          <w:szCs w:val="28"/>
        </w:rPr>
        <w:t>An</w:t>
      </w:r>
      <w:proofErr w:type="gramEnd"/>
      <w:r w:rsidRPr="00BB2707">
        <w:rPr>
          <w:b/>
          <w:bCs/>
          <w:sz w:val="28"/>
          <w:szCs w:val="28"/>
        </w:rPr>
        <w:t xml:space="preserve"> Author Should </w:t>
      </w:r>
      <w:r w:rsidR="00BB1FC9" w:rsidRPr="00BB2707">
        <w:rPr>
          <w:b/>
          <w:bCs/>
          <w:sz w:val="28"/>
          <w:szCs w:val="28"/>
        </w:rPr>
        <w:t>Consider</w:t>
      </w:r>
      <w:r w:rsidRPr="00BB2707">
        <w:rPr>
          <w:b/>
          <w:bCs/>
          <w:sz w:val="28"/>
          <w:szCs w:val="28"/>
        </w:rPr>
        <w:t xml:space="preserve"> Blog</w:t>
      </w:r>
      <w:r w:rsidR="00BB1FC9" w:rsidRPr="00BB2707">
        <w:rPr>
          <w:b/>
          <w:bCs/>
          <w:sz w:val="28"/>
          <w:szCs w:val="28"/>
        </w:rPr>
        <w:t>ging</w:t>
      </w:r>
    </w:p>
    <w:p w14:paraId="487912A4" w14:textId="184F4452" w:rsidR="00941042" w:rsidRDefault="005A2FB3" w:rsidP="005A2FB3">
      <w:r>
        <w:t xml:space="preserve">These are valid reasons. </w:t>
      </w:r>
      <w:proofErr w:type="gramStart"/>
      <w:r>
        <w:t>But,</w:t>
      </w:r>
      <w:proofErr w:type="gramEnd"/>
      <w:r>
        <w:t xml:space="preserve"> perhaps the better question </w:t>
      </w:r>
      <w:r w:rsidR="00604917">
        <w:t>i</w:t>
      </w:r>
      <w:r w:rsidR="00D86DBC">
        <w:t>s, “W</w:t>
      </w:r>
      <w:r>
        <w:t xml:space="preserve">hy should </w:t>
      </w:r>
      <w:r w:rsidR="00604917">
        <w:t>you</w:t>
      </w:r>
      <w:r w:rsidR="0016442D">
        <w:t xml:space="preserve">, </w:t>
      </w:r>
      <w:r w:rsidR="00604917">
        <w:t xml:space="preserve">as </w:t>
      </w:r>
      <w:r>
        <w:t>an author</w:t>
      </w:r>
      <w:r w:rsidR="0016442D">
        <w:t>,</w:t>
      </w:r>
      <w:r>
        <w:t xml:space="preserve"> </w:t>
      </w:r>
      <w:r w:rsidR="00577B70">
        <w:t>consider blogging</w:t>
      </w:r>
      <w:r w:rsidR="005834CB">
        <w:t>?</w:t>
      </w:r>
      <w:r w:rsidR="00D86DBC">
        <w:t>”</w:t>
      </w:r>
    </w:p>
    <w:p w14:paraId="20E99203" w14:textId="27BCF6FB" w:rsidR="00AB4854" w:rsidRDefault="00AB4854" w:rsidP="00AB4854">
      <w:pPr>
        <w:pStyle w:val="ListParagraph"/>
        <w:numPr>
          <w:ilvl w:val="0"/>
          <w:numId w:val="1"/>
        </w:numPr>
      </w:pPr>
      <w:r w:rsidRPr="008B70DF">
        <w:rPr>
          <w:b/>
        </w:rPr>
        <w:t>Potential agent/publisher</w:t>
      </w:r>
      <w:r>
        <w:t xml:space="preserve">. </w:t>
      </w:r>
      <w:r w:rsidR="00995B79">
        <w:t>From reading your blog, a</w:t>
      </w:r>
      <w:r w:rsidR="008B70DF">
        <w:t>n agent or publisher c</w:t>
      </w:r>
      <w:r w:rsidR="00995B79">
        <w:t xml:space="preserve">an discover </w:t>
      </w:r>
      <w:r w:rsidR="008B70DF">
        <w:t xml:space="preserve">everything from your writing style to your dedication and commitment </w:t>
      </w:r>
      <w:r w:rsidR="008B70DF" w:rsidRPr="00D86DBC">
        <w:t xml:space="preserve">to diligently produce </w:t>
      </w:r>
      <w:r w:rsidR="008B70DF">
        <w:t xml:space="preserve">a body of work. These traits show you have the fortitude and follow through to produce a completed book. </w:t>
      </w:r>
      <w:r w:rsidR="00995B79">
        <w:t>The blog also shows y</w:t>
      </w:r>
      <w:r w:rsidR="008B70DF">
        <w:t xml:space="preserve">ou </w:t>
      </w:r>
      <w:r w:rsidR="00911030">
        <w:t>can</w:t>
      </w:r>
      <w:r w:rsidR="008B70DF" w:rsidRPr="004436BB">
        <w:t xml:space="preserve"> </w:t>
      </w:r>
      <w:r w:rsidR="008B70DF">
        <w:t xml:space="preserve">complete self-imposed deadlines. Think of </w:t>
      </w:r>
      <w:r w:rsidR="0003708C">
        <w:t>a blog</w:t>
      </w:r>
      <w:r w:rsidR="008B70DF">
        <w:t xml:space="preserve"> as a </w:t>
      </w:r>
      <w:r w:rsidR="0003708C">
        <w:t>part of</w:t>
      </w:r>
      <w:r w:rsidR="008B70DF">
        <w:t xml:space="preserve"> your writing </w:t>
      </w:r>
      <w:r w:rsidR="008B70DF" w:rsidRPr="00D86DBC">
        <w:t>resume.</w:t>
      </w:r>
      <w:r w:rsidR="008B70DF">
        <w:t xml:space="preserve"> </w:t>
      </w:r>
    </w:p>
    <w:p w14:paraId="760DECCE" w14:textId="59AD4217" w:rsidR="00AB4854" w:rsidRDefault="00AB4854" w:rsidP="00AB4854">
      <w:pPr>
        <w:pStyle w:val="ListParagraph"/>
        <w:numPr>
          <w:ilvl w:val="0"/>
          <w:numId w:val="1"/>
        </w:numPr>
      </w:pPr>
      <w:r w:rsidRPr="004E4191">
        <w:rPr>
          <w:b/>
          <w:noProof/>
        </w:rPr>
        <w:t>Building a platform</w:t>
      </w:r>
      <w:r w:rsidR="0003708C" w:rsidRPr="004E4191">
        <w:rPr>
          <w:noProof/>
        </w:rPr>
        <w:t>.</w:t>
      </w:r>
      <w:r w:rsidR="0003708C">
        <w:t xml:space="preserve"> When submitting your work for publication, agents and publishers want to </w:t>
      </w:r>
      <w:r w:rsidR="00995B79">
        <w:t>know</w:t>
      </w:r>
      <w:r w:rsidR="0003708C">
        <w:t xml:space="preserve"> you already have readers in place willing to buy your book. </w:t>
      </w:r>
      <w:proofErr w:type="gramStart"/>
      <w:r w:rsidR="0003708C">
        <w:t>But,</w:t>
      </w:r>
      <w:proofErr w:type="gramEnd"/>
      <w:r w:rsidR="0003708C">
        <w:t xml:space="preserve"> </w:t>
      </w:r>
      <w:r w:rsidR="00FF488D">
        <w:t xml:space="preserve">what if </w:t>
      </w:r>
      <w:r w:rsidR="0003708C">
        <w:t xml:space="preserve">you don’t have a </w:t>
      </w:r>
      <w:r w:rsidR="00FF488D">
        <w:t xml:space="preserve">completed </w:t>
      </w:r>
      <w:r w:rsidR="0003708C">
        <w:t>book yet</w:t>
      </w:r>
      <w:r w:rsidR="00FF488D">
        <w:t>?</w:t>
      </w:r>
      <w:r w:rsidR="00EC7E25">
        <w:t xml:space="preserve"> Start a blog. Get a following. If you haven’t heard the word “Platform” yet, I </w:t>
      </w:r>
      <w:r w:rsidR="00EC7E25" w:rsidRPr="004436BB">
        <w:t>highly r</w:t>
      </w:r>
      <w:r w:rsidR="00EC7E25">
        <w:t xml:space="preserve">ecommend a book of the same name by Michael Hyatt. He shares many ways to build a platform. </w:t>
      </w:r>
    </w:p>
    <w:p w14:paraId="1D8C71AE" w14:textId="111AC0FD" w:rsidR="00AB4854" w:rsidRDefault="00AB4854" w:rsidP="00AB4854">
      <w:pPr>
        <w:pStyle w:val="ListParagraph"/>
        <w:numPr>
          <w:ilvl w:val="0"/>
          <w:numId w:val="1"/>
        </w:numPr>
      </w:pPr>
      <w:r w:rsidRPr="00075C83">
        <w:rPr>
          <w:b/>
        </w:rPr>
        <w:t>Creat</w:t>
      </w:r>
      <w:r w:rsidR="00740B8A">
        <w:rPr>
          <w:b/>
        </w:rPr>
        <w:t>e</w:t>
      </w:r>
      <w:r w:rsidRPr="00075C83">
        <w:rPr>
          <w:b/>
        </w:rPr>
        <w:t xml:space="preserve"> content</w:t>
      </w:r>
      <w:r>
        <w:t xml:space="preserve"> for your readers</w:t>
      </w:r>
      <w:r w:rsidR="00075C83">
        <w:t xml:space="preserve">, even before you publish. </w:t>
      </w:r>
      <w:r w:rsidR="00740B8A">
        <w:t>W</w:t>
      </w:r>
      <w:r w:rsidR="00075C83">
        <w:t xml:space="preserve">hat do you write? How do you draw your readers to, well, read? Look at the themes or topics your book shares with your readers. Then write about those themes. If you write </w:t>
      </w:r>
      <w:r w:rsidR="00075C83" w:rsidRPr="00D86DBC">
        <w:t>romance,</w:t>
      </w:r>
      <w:r w:rsidR="00075C83">
        <w:t xml:space="preserve"> share how your grandparents met. If you write about mystery, tell your potential reader about your favorite Agatha Christie novel or how Perry Mason captivated you and why. Creating this content will not only allow your readers to get to know you, but they will </w:t>
      </w:r>
      <w:r w:rsidR="000F5702">
        <w:t xml:space="preserve">get used to </w:t>
      </w:r>
      <w:r w:rsidR="00075C83">
        <w:t xml:space="preserve">your writing style and </w:t>
      </w:r>
      <w:r w:rsidR="00075C83" w:rsidRPr="004436BB">
        <w:t>hopefully w</w:t>
      </w:r>
      <w:r w:rsidR="00075C83">
        <w:t xml:space="preserve">ant to read more.  </w:t>
      </w:r>
    </w:p>
    <w:p w14:paraId="17D7CB17" w14:textId="3517263F" w:rsidR="00E864C2" w:rsidRDefault="00AB4854" w:rsidP="00AB4854">
      <w:pPr>
        <w:pStyle w:val="ListParagraph"/>
        <w:numPr>
          <w:ilvl w:val="0"/>
          <w:numId w:val="1"/>
        </w:numPr>
      </w:pPr>
      <w:r w:rsidRPr="00E864C2">
        <w:rPr>
          <w:b/>
        </w:rPr>
        <w:t>Sales funnel</w:t>
      </w:r>
      <w:r w:rsidR="00E864C2">
        <w:t xml:space="preserve">. Once your book </w:t>
      </w:r>
      <w:r w:rsidR="00E864C2" w:rsidRPr="004436BB">
        <w:t xml:space="preserve">is </w:t>
      </w:r>
      <w:r w:rsidR="00E864C2" w:rsidRPr="004436BB">
        <w:rPr>
          <w:noProof/>
        </w:rPr>
        <w:t>published</w:t>
      </w:r>
      <w:r w:rsidR="004E4191" w:rsidRPr="004436BB">
        <w:rPr>
          <w:noProof/>
        </w:rPr>
        <w:t>,</w:t>
      </w:r>
      <w:r w:rsidR="00E864C2">
        <w:t xml:space="preserve"> you can broadcast your first novel on your blog. </w:t>
      </w:r>
      <w:r w:rsidR="00740B8A">
        <w:t xml:space="preserve">Provide a sales page to purchase your </w:t>
      </w:r>
      <w:r w:rsidR="00911030">
        <w:t>book</w:t>
      </w:r>
      <w:r w:rsidR="00740B8A">
        <w:t xml:space="preserve"> or add your Amazon link in a blog post. </w:t>
      </w:r>
      <w:r w:rsidR="00283ACE">
        <w:t xml:space="preserve">Your blog/website can also share your availability to speak, providing yet another revenue stream. </w:t>
      </w:r>
    </w:p>
    <w:p w14:paraId="2D2DC3F1" w14:textId="5FB51D8B" w:rsidR="003A7C28" w:rsidRDefault="00601F2A" w:rsidP="00AB4854">
      <w:pPr>
        <w:pStyle w:val="ListParagraph"/>
        <w:numPr>
          <w:ilvl w:val="0"/>
          <w:numId w:val="1"/>
        </w:numPr>
      </w:pPr>
      <w:r w:rsidRPr="0059390A">
        <w:rPr>
          <w:b/>
        </w:rPr>
        <w:t>P</w:t>
      </w:r>
      <w:r w:rsidR="003A7C28" w:rsidRPr="0059390A">
        <w:rPr>
          <w:b/>
        </w:rPr>
        <w:t>osting a blog</w:t>
      </w:r>
      <w:r w:rsidR="003A7C28">
        <w:t xml:space="preserve"> </w:t>
      </w:r>
      <w:r>
        <w:t>on</w:t>
      </w:r>
      <w:r w:rsidR="003A7C28">
        <w:t xml:space="preserve"> social media</w:t>
      </w:r>
      <w:r w:rsidR="000F5702">
        <w:t xml:space="preserve"> lends</w:t>
      </w:r>
      <w:r w:rsidR="003A7C28">
        <w:t xml:space="preserve"> credibility</w:t>
      </w:r>
      <w:r w:rsidR="000F5702">
        <w:t xml:space="preserve">. </w:t>
      </w:r>
      <w:r w:rsidR="000F5702" w:rsidRPr="004E4191">
        <w:rPr>
          <w:noProof/>
        </w:rPr>
        <w:t xml:space="preserve">When you post your blog on Facebook, the box surrounding </w:t>
      </w:r>
      <w:r w:rsidR="003F3572" w:rsidRPr="004E4191">
        <w:rPr>
          <w:noProof/>
        </w:rPr>
        <w:t xml:space="preserve">the blog </w:t>
      </w:r>
      <w:r w:rsidR="000F5702" w:rsidRPr="004E4191">
        <w:rPr>
          <w:noProof/>
        </w:rPr>
        <w:t>title and featured image appears.</w:t>
      </w:r>
      <w:r w:rsidR="000F5702">
        <w:t xml:space="preserve"> This not only looks professional but newsworthy. You are not a news </w:t>
      </w:r>
      <w:r w:rsidR="000F5702" w:rsidRPr="004E4191">
        <w:rPr>
          <w:noProof/>
        </w:rPr>
        <w:t>outlet</w:t>
      </w:r>
      <w:r w:rsidR="004E4191">
        <w:t xml:space="preserve"> </w:t>
      </w:r>
      <w:r w:rsidR="000F5702">
        <w:t xml:space="preserve">but </w:t>
      </w:r>
      <w:r w:rsidR="003F3572">
        <w:t>may look like one</w:t>
      </w:r>
      <w:r w:rsidR="000F5702">
        <w:t xml:space="preserve">. This lends credibility to your blog rather than just typing a post with text only. </w:t>
      </w:r>
      <w:r w:rsidR="006E0565">
        <w:t xml:space="preserve">See the example below: </w:t>
      </w:r>
    </w:p>
    <w:p w14:paraId="531D8590" w14:textId="4C4658A7" w:rsidR="006E0565" w:rsidRDefault="006E0565" w:rsidP="006E0565">
      <w:pPr>
        <w:pStyle w:val="ListParagraph"/>
      </w:pPr>
      <w:r>
        <w:rPr>
          <w:noProof/>
        </w:rPr>
        <w:lastRenderedPageBreak/>
        <w:drawing>
          <wp:inline distT="0" distB="0" distL="0" distR="0" wp14:anchorId="41C3D536" wp14:editId="7AEF5A97">
            <wp:extent cx="3346704" cy="3730752"/>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 for blog interview.jpg"/>
                    <pic:cNvPicPr/>
                  </pic:nvPicPr>
                  <pic:blipFill>
                    <a:blip r:embed="rId7">
                      <a:extLst>
                        <a:ext uri="{28A0092B-C50C-407E-A947-70E740481C1C}">
                          <a14:useLocalDpi xmlns:a14="http://schemas.microsoft.com/office/drawing/2010/main" val="0"/>
                        </a:ext>
                      </a:extLst>
                    </a:blip>
                    <a:stretch>
                      <a:fillRect/>
                    </a:stretch>
                  </pic:blipFill>
                  <pic:spPr>
                    <a:xfrm>
                      <a:off x="0" y="0"/>
                      <a:ext cx="3346704" cy="3730752"/>
                    </a:xfrm>
                    <a:prstGeom prst="rect">
                      <a:avLst/>
                    </a:prstGeom>
                  </pic:spPr>
                </pic:pic>
              </a:graphicData>
            </a:graphic>
          </wp:inline>
        </w:drawing>
      </w:r>
    </w:p>
    <w:p w14:paraId="07A53C88" w14:textId="79AED765" w:rsidR="003A7C28" w:rsidRDefault="005137DA" w:rsidP="009757D3">
      <w:pPr>
        <w:pStyle w:val="ListParagraph"/>
        <w:numPr>
          <w:ilvl w:val="0"/>
          <w:numId w:val="1"/>
        </w:numPr>
      </w:pPr>
      <w:r w:rsidRPr="00176760">
        <w:rPr>
          <w:b/>
        </w:rPr>
        <w:t>You can get discovered.</w:t>
      </w:r>
      <w:r>
        <w:t xml:space="preserve"> </w:t>
      </w:r>
      <w:r w:rsidR="00176760">
        <w:t xml:space="preserve">In late 2016, I received an email asking about my son’s lethal form of dwarfism. The email was from the producers at </w:t>
      </w:r>
      <w:r w:rsidR="00176760" w:rsidRPr="001C4F26">
        <w:rPr>
          <w:i/>
        </w:rPr>
        <w:t>The Learning Channel</w:t>
      </w:r>
      <w:r w:rsidR="00176760">
        <w:t xml:space="preserve">. They wanted to feature my son on one of their programs. When I asked how they heard about my son, </w:t>
      </w:r>
      <w:r w:rsidR="00176760" w:rsidRPr="004436BB">
        <w:t>t</w:t>
      </w:r>
      <w:r w:rsidR="00176760">
        <w:t>he</w:t>
      </w:r>
      <w:r w:rsidR="00356770">
        <w:t xml:space="preserve"> TLC representative said she </w:t>
      </w:r>
      <w:r w:rsidR="00176760">
        <w:t>found me via my blog. T</w:t>
      </w:r>
      <w:r w:rsidR="003F3572">
        <w:t>he producers</w:t>
      </w:r>
      <w:r w:rsidR="004E4191">
        <w:t xml:space="preserve">, </w:t>
      </w:r>
      <w:r w:rsidR="003F3572" w:rsidRPr="004436BB">
        <w:t>located i</w:t>
      </w:r>
      <w:r w:rsidR="003F3572">
        <w:t xml:space="preserve">n </w:t>
      </w:r>
      <w:r w:rsidR="003F3572" w:rsidRPr="004E4191">
        <w:rPr>
          <w:noProof/>
        </w:rPr>
        <w:t>England</w:t>
      </w:r>
      <w:r w:rsidR="004E4191">
        <w:rPr>
          <w:noProof/>
        </w:rPr>
        <w:t>,</w:t>
      </w:r>
      <w:r w:rsidR="003F3572">
        <w:t xml:space="preserve"> searched on the internet</w:t>
      </w:r>
      <w:r w:rsidR="00911030">
        <w:t>,</w:t>
      </w:r>
      <w:r w:rsidR="003F3572">
        <w:t xml:space="preserve"> and found my blog. The SEO, the blog writing</w:t>
      </w:r>
      <w:r w:rsidR="00911030">
        <w:t>,</w:t>
      </w:r>
      <w:r w:rsidR="003F3572">
        <w:t xml:space="preserve"> and my website combined to </w:t>
      </w:r>
      <w:proofErr w:type="gramStart"/>
      <w:r w:rsidR="003F3572">
        <w:t>peak</w:t>
      </w:r>
      <w:proofErr w:type="gramEnd"/>
      <w:r w:rsidR="003F3572">
        <w:t xml:space="preserve"> the interest of TLC. Now my son’s story </w:t>
      </w:r>
      <w:r w:rsidR="00356770" w:rsidRPr="004436BB">
        <w:t xml:space="preserve">has been </w:t>
      </w:r>
      <w:r w:rsidR="003F3572" w:rsidRPr="004436BB">
        <w:t>broadcast</w:t>
      </w:r>
      <w:r w:rsidR="00356770" w:rsidRPr="004436BB">
        <w:t>ed</w:t>
      </w:r>
      <w:r w:rsidR="003F3572">
        <w:t xml:space="preserve"> in the U.S. and worldwide. All from </w:t>
      </w:r>
      <w:r w:rsidR="001C4F26">
        <w:t xml:space="preserve">someone </w:t>
      </w:r>
      <w:r w:rsidR="004436BB" w:rsidRPr="00D86DBC">
        <w:t xml:space="preserve">finding </w:t>
      </w:r>
      <w:r w:rsidR="003F3572" w:rsidRPr="00D86DBC">
        <w:t>m</w:t>
      </w:r>
      <w:r w:rsidR="003F3572">
        <w:t xml:space="preserve">y blog. </w:t>
      </w:r>
    </w:p>
    <w:p w14:paraId="244F217D" w14:textId="77777777" w:rsidR="00BB2707" w:rsidRDefault="00BB2707" w:rsidP="00B534CF"/>
    <w:p w14:paraId="2474E8F1" w14:textId="77777777" w:rsidR="00BB2707" w:rsidRPr="00BB2707" w:rsidRDefault="00BB2707" w:rsidP="00B534CF">
      <w:pPr>
        <w:rPr>
          <w:b/>
          <w:bCs/>
          <w:sz w:val="28"/>
          <w:szCs w:val="28"/>
        </w:rPr>
      </w:pPr>
      <w:r w:rsidRPr="00BB2707">
        <w:rPr>
          <w:b/>
          <w:bCs/>
          <w:sz w:val="28"/>
          <w:szCs w:val="28"/>
        </w:rPr>
        <w:t>Blog Testimonials</w:t>
      </w:r>
    </w:p>
    <w:p w14:paraId="73F4772E" w14:textId="14AF4EF6" w:rsidR="00B534CF" w:rsidRDefault="00B534CF" w:rsidP="00B534CF">
      <w:r>
        <w:t xml:space="preserve">Many authors recommend a blog </w:t>
      </w:r>
      <w:r w:rsidRPr="004436BB">
        <w:t>as a means t</w:t>
      </w:r>
      <w:r>
        <w:t xml:space="preserve">o gain an audience and future readers of your book. </w:t>
      </w:r>
    </w:p>
    <w:p w14:paraId="0D6AE0D2" w14:textId="785493B9" w:rsidR="00B534CF" w:rsidRDefault="00FC754C" w:rsidP="00B534CF">
      <w:r>
        <w:t>“</w:t>
      </w:r>
      <w:r w:rsidR="004436BB" w:rsidRPr="00D86DBC">
        <w:t xml:space="preserve">… </w:t>
      </w:r>
      <w:r w:rsidRPr="00D86DBC">
        <w:t>I</w:t>
      </w:r>
      <w:r>
        <w:t xml:space="preserve"> think blogging is an author’s best marketing tool.” Anne R. Allen, Author of eight comic mysteries. </w:t>
      </w:r>
    </w:p>
    <w:p w14:paraId="499D56C0" w14:textId="438A3F9E" w:rsidR="00321A16" w:rsidRDefault="00321A16" w:rsidP="00B534CF">
      <w:r>
        <w:t>“The more time you spend blogging, the more value you build for your readers over time</w:t>
      </w:r>
      <w:r w:rsidR="00911030">
        <w:t>,</w:t>
      </w:r>
      <w:r>
        <w:t xml:space="preserve"> and the more they find you. </w:t>
      </w:r>
      <w:r w:rsidRPr="0009092C">
        <w:rPr>
          <w:b/>
          <w:bCs/>
          <w:sz w:val="28"/>
          <w:szCs w:val="28"/>
        </w:rPr>
        <w:t>Your efforts snowball</w:t>
      </w:r>
      <w:r>
        <w:t xml:space="preserve">.” Jane Friedman, </w:t>
      </w:r>
      <w:r w:rsidR="004436BB" w:rsidRPr="00D86DBC">
        <w:t>a columnist</w:t>
      </w:r>
      <w:r w:rsidRPr="00D86DBC">
        <w:t xml:space="preserve"> </w:t>
      </w:r>
      <w:r>
        <w:t xml:space="preserve">for Publishers </w:t>
      </w:r>
      <w:r w:rsidRPr="004436BB">
        <w:t>Weekly</w:t>
      </w:r>
      <w:r w:rsidR="00D525E5" w:rsidRPr="004436BB">
        <w:t xml:space="preserve"> a</w:t>
      </w:r>
      <w:r w:rsidR="00D525E5">
        <w:t xml:space="preserve">nd author of </w:t>
      </w:r>
      <w:r w:rsidR="00D525E5" w:rsidRPr="00D525E5">
        <w:rPr>
          <w:i/>
        </w:rPr>
        <w:t>The Business of Being a Writer</w:t>
      </w:r>
      <w:r>
        <w:t xml:space="preserve">. </w:t>
      </w:r>
    </w:p>
    <w:p w14:paraId="2154D137" w14:textId="5DED3364" w:rsidR="00321A16" w:rsidRDefault="00321A16" w:rsidP="00B534CF">
      <w:r>
        <w:t xml:space="preserve">Molly </w:t>
      </w:r>
      <w:proofErr w:type="spellStart"/>
      <w:r w:rsidRPr="00D86DBC">
        <w:t>Wizenburg’</w:t>
      </w:r>
      <w:r>
        <w:t>s</w:t>
      </w:r>
      <w:proofErr w:type="spellEnd"/>
      <w:r>
        <w:t xml:space="preserve"> popular food blog, </w:t>
      </w:r>
      <w:proofErr w:type="spellStart"/>
      <w:r w:rsidRPr="00D86DBC">
        <w:t>Orangette</w:t>
      </w:r>
      <w:proofErr w:type="spellEnd"/>
      <w:r w:rsidRPr="00D86DBC">
        <w:t>,</w:t>
      </w:r>
      <w:r>
        <w:t xml:space="preserve"> was a platform that helpe</w:t>
      </w:r>
      <w:r w:rsidR="00D525E5">
        <w:t>d</w:t>
      </w:r>
      <w:r>
        <w:t xml:space="preserve"> her sell her first book, </w:t>
      </w:r>
      <w:r w:rsidRPr="00D525E5">
        <w:rPr>
          <w:i/>
        </w:rPr>
        <w:t>A Homemade Life</w:t>
      </w:r>
      <w:r>
        <w:t>, to a publisher because she had a large readership.</w:t>
      </w:r>
    </w:p>
    <w:p w14:paraId="5D586D30" w14:textId="191A3632" w:rsidR="002B71AE" w:rsidRPr="002B71AE" w:rsidRDefault="002B71AE" w:rsidP="00B534CF">
      <w:pPr>
        <w:rPr>
          <w:b/>
          <w:bCs/>
        </w:rPr>
      </w:pPr>
      <w:r>
        <w:t xml:space="preserve">For </w:t>
      </w:r>
      <w:r w:rsidRPr="00D86DBC">
        <w:t xml:space="preserve">all of </w:t>
      </w:r>
      <w:r w:rsidRPr="00D86DBC">
        <w:rPr>
          <w:b/>
          <w:bCs/>
          <w:i/>
          <w:iCs/>
          <w:sz w:val="28"/>
          <w:szCs w:val="28"/>
        </w:rPr>
        <w:t xml:space="preserve">The </w:t>
      </w:r>
      <w:r w:rsidRPr="00BB2707">
        <w:rPr>
          <w:b/>
          <w:bCs/>
          <w:i/>
          <w:iCs/>
          <w:sz w:val="28"/>
          <w:szCs w:val="28"/>
        </w:rPr>
        <w:t>Blogging Guide</w:t>
      </w:r>
      <w:r>
        <w:t xml:space="preserve"> blogs, go to </w:t>
      </w:r>
      <w:r w:rsidRPr="002B71AE">
        <w:t>https://www.almostanauthor.com/category/craft/blogging/</w:t>
      </w:r>
    </w:p>
    <w:p w14:paraId="7BFC67C6" w14:textId="77777777" w:rsidR="00BB2707" w:rsidRDefault="00BB2707" w:rsidP="00116FC2">
      <w:pPr>
        <w:rPr>
          <w:rFonts w:ascii="Times New Roman" w:hAnsi="Times New Roman" w:cs="Times New Roman"/>
          <w:sz w:val="24"/>
          <w:szCs w:val="24"/>
        </w:rPr>
      </w:pPr>
    </w:p>
    <w:p w14:paraId="4F98C6AF" w14:textId="42D87F2C" w:rsidR="00D92387" w:rsidRPr="008273A7" w:rsidRDefault="00D92387" w:rsidP="00D92387">
      <w:pPr>
        <w:pStyle w:val="ListParagraph"/>
        <w:numPr>
          <w:ilvl w:val="0"/>
          <w:numId w:val="7"/>
        </w:numPr>
        <w:rPr>
          <w:b/>
          <w:bCs/>
          <w:i/>
          <w:iCs/>
          <w:color w:val="4472C4" w:themeColor="accent1"/>
          <w:sz w:val="36"/>
          <w:szCs w:val="36"/>
        </w:rPr>
      </w:pPr>
      <w:r w:rsidRPr="008273A7">
        <w:rPr>
          <w:b/>
          <w:bCs/>
          <w:i/>
          <w:iCs/>
          <w:color w:val="4472C4" w:themeColor="accent1"/>
          <w:sz w:val="36"/>
          <w:szCs w:val="36"/>
        </w:rPr>
        <w:lastRenderedPageBreak/>
        <w:t>Content Ideas</w:t>
      </w:r>
    </w:p>
    <w:p w14:paraId="478988F7" w14:textId="319DFE99" w:rsidR="00D92387" w:rsidRDefault="00D92387" w:rsidP="00D92387">
      <w:pPr>
        <w:rPr>
          <w:b/>
          <w:bCs/>
          <w:sz w:val="28"/>
          <w:szCs w:val="28"/>
        </w:rPr>
      </w:pPr>
      <w:r>
        <w:rPr>
          <w:b/>
          <w:bCs/>
          <w:sz w:val="28"/>
          <w:szCs w:val="28"/>
        </w:rPr>
        <w:t xml:space="preserve">Using Your Book </w:t>
      </w:r>
      <w:proofErr w:type="gramStart"/>
      <w:r>
        <w:rPr>
          <w:b/>
          <w:bCs/>
          <w:sz w:val="28"/>
          <w:szCs w:val="28"/>
        </w:rPr>
        <w:t>As</w:t>
      </w:r>
      <w:proofErr w:type="gramEnd"/>
      <w:r>
        <w:rPr>
          <w:b/>
          <w:bCs/>
          <w:sz w:val="28"/>
          <w:szCs w:val="28"/>
        </w:rPr>
        <w:t xml:space="preserve"> Inspiration</w:t>
      </w:r>
    </w:p>
    <w:p w14:paraId="5FFCB3A4" w14:textId="04786503" w:rsidR="00D92387" w:rsidRDefault="00D92387" w:rsidP="00D92387">
      <w:r>
        <w:t xml:space="preserve">If you are an author, write </w:t>
      </w:r>
      <w:r w:rsidRPr="004436BB">
        <w:t>down t</w:t>
      </w:r>
      <w:r>
        <w:t xml:space="preserve">he themes in your book. For my memoir, </w:t>
      </w:r>
      <w:r w:rsidRPr="00D92387">
        <w:rPr>
          <w:b/>
          <w:bCs/>
          <w:i/>
          <w:iCs/>
        </w:rPr>
        <w:t xml:space="preserve">Miracle </w:t>
      </w:r>
      <w:proofErr w:type="gramStart"/>
      <w:r w:rsidRPr="00D92387">
        <w:rPr>
          <w:b/>
          <w:bCs/>
          <w:i/>
          <w:iCs/>
        </w:rPr>
        <w:t>In</w:t>
      </w:r>
      <w:proofErr w:type="gramEnd"/>
      <w:r w:rsidRPr="00D92387">
        <w:rPr>
          <w:b/>
          <w:bCs/>
          <w:i/>
          <w:iCs/>
        </w:rPr>
        <w:t xml:space="preserve"> My Living Room</w:t>
      </w:r>
      <w:r>
        <w:t xml:space="preserve">, a few themes are hope, problem pregnancy, and surviving a dire diagnosis. </w:t>
      </w:r>
      <w:r w:rsidRPr="004436BB">
        <w:t xml:space="preserve">Each of these themes can be shared </w:t>
      </w:r>
      <w:r>
        <w:t xml:space="preserve">as </w:t>
      </w:r>
      <w:r w:rsidR="00911030">
        <w:t xml:space="preserve">a </w:t>
      </w:r>
      <w:r>
        <w:t xml:space="preserve">blog post. </w:t>
      </w:r>
    </w:p>
    <w:p w14:paraId="70633903" w14:textId="02585755" w:rsidR="00D92387" w:rsidRPr="00D92387" w:rsidRDefault="00D92387" w:rsidP="00D92387">
      <w:pPr>
        <w:rPr>
          <w:b/>
          <w:bCs/>
          <w:sz w:val="28"/>
          <w:szCs w:val="28"/>
        </w:rPr>
      </w:pPr>
      <w:r w:rsidRPr="00D92387">
        <w:rPr>
          <w:b/>
          <w:bCs/>
          <w:sz w:val="28"/>
          <w:szCs w:val="28"/>
        </w:rPr>
        <w:t>Write Ideas Down Write (Right) Away</w:t>
      </w:r>
    </w:p>
    <w:p w14:paraId="298F0FDE" w14:textId="1677AD96" w:rsidR="00D92387" w:rsidRDefault="00D92387" w:rsidP="00D92387">
      <w:r w:rsidRPr="00C46902">
        <w:rPr>
          <w:noProof/>
        </w:rPr>
        <w:t>My ideas</w:t>
      </w:r>
      <w:r>
        <w:t xml:space="preserve"> for blogging come from everyday life. When a thought comes to mind, I </w:t>
      </w:r>
      <w:r w:rsidR="00356770" w:rsidRPr="004436BB">
        <w:rPr>
          <w:noProof/>
        </w:rPr>
        <w:t>jot it</w:t>
      </w:r>
      <w:r w:rsidRPr="004436BB">
        <w:rPr>
          <w:noProof/>
        </w:rPr>
        <w:t xml:space="preserve"> </w:t>
      </w:r>
      <w:r w:rsidR="00356770">
        <w:rPr>
          <w:noProof/>
        </w:rPr>
        <w:t xml:space="preserve">down quickly </w:t>
      </w:r>
      <w:r>
        <w:rPr>
          <w:noProof/>
        </w:rPr>
        <w:t>to remember the details</w:t>
      </w:r>
      <w:r>
        <w:t xml:space="preserve">. I use iPhone notes to keep track of ideas. I also use an old-fashioned pen and paper; however, it is too easy to lose a piece of paper. </w:t>
      </w:r>
      <w:r w:rsidRPr="00EB5853">
        <w:rPr>
          <w:noProof/>
        </w:rPr>
        <w:t>Using the recorder on my iPhone</w:t>
      </w:r>
      <w:r>
        <w:rPr>
          <w:noProof/>
        </w:rPr>
        <w:t xml:space="preserve"> is another way to </w:t>
      </w:r>
      <w:r w:rsidRPr="00EB5853">
        <w:rPr>
          <w:noProof/>
        </w:rPr>
        <w:t>he</w:t>
      </w:r>
      <w:r>
        <w:rPr>
          <w:noProof/>
        </w:rPr>
        <w:t>lp remember blog ideas</w:t>
      </w:r>
      <w:r w:rsidRPr="00EB5853">
        <w:rPr>
          <w:noProof/>
        </w:rPr>
        <w:t>.</w:t>
      </w:r>
      <w:r>
        <w:t xml:space="preserve"> </w:t>
      </w:r>
    </w:p>
    <w:p w14:paraId="70608127" w14:textId="77777777" w:rsidR="00D92387" w:rsidRPr="00D86DBC" w:rsidRDefault="00D92387" w:rsidP="00D92387">
      <w:pPr>
        <w:rPr>
          <w:b/>
          <w:bCs/>
          <w:i/>
          <w:iCs/>
          <w:sz w:val="28"/>
          <w:szCs w:val="28"/>
        </w:rPr>
      </w:pPr>
      <w:r w:rsidRPr="00D86DBC">
        <w:rPr>
          <w:b/>
          <w:bCs/>
          <w:i/>
          <w:iCs/>
          <w:sz w:val="28"/>
          <w:szCs w:val="28"/>
        </w:rPr>
        <w:t>Free Write</w:t>
      </w:r>
    </w:p>
    <w:p w14:paraId="41479646" w14:textId="129B1C76" w:rsidR="00D92387" w:rsidRDefault="00D92387" w:rsidP="00D92387">
      <w:r>
        <w:t>What content to create is a conundrum we all face as authors. Pick a day and a time to write free from distractions.  Many times, you face a blank page as</w:t>
      </w:r>
      <w:r w:rsidR="00971303">
        <w:t xml:space="preserve"> a</w:t>
      </w:r>
      <w:r>
        <w:t xml:space="preserve"> cricket </w:t>
      </w:r>
      <w:r w:rsidR="00971303">
        <w:t>chirps</w:t>
      </w:r>
      <w:r>
        <w:t xml:space="preserve"> in the background. Just start typing. Free write whatever comes to mind. Often</w:t>
      </w:r>
      <w:r w:rsidRPr="004436BB">
        <w:t xml:space="preserve"> times,</w:t>
      </w:r>
      <w:r>
        <w:t xml:space="preserve"> I will end up writing </w:t>
      </w:r>
      <w:r w:rsidRPr="00D86DBC">
        <w:t>2</w:t>
      </w:r>
      <w:r w:rsidR="004436BB" w:rsidRPr="00D86DBC">
        <w:t>–</w:t>
      </w:r>
      <w:r w:rsidRPr="00D86DBC">
        <w:t>3</w:t>
      </w:r>
      <w:r>
        <w:t xml:space="preserve"> topics in one sitting. I flush out the most developed </w:t>
      </w:r>
      <w:r w:rsidRPr="00D86DBC">
        <w:t xml:space="preserve">topic </w:t>
      </w:r>
      <w:r>
        <w:t xml:space="preserve">and save the other topics for another blog. </w:t>
      </w:r>
    </w:p>
    <w:p w14:paraId="725CE4DA" w14:textId="77777777" w:rsidR="00D92387" w:rsidRPr="00D92387" w:rsidRDefault="00D92387" w:rsidP="00D92387">
      <w:pPr>
        <w:rPr>
          <w:b/>
          <w:bCs/>
          <w:i/>
          <w:iCs/>
          <w:sz w:val="28"/>
          <w:szCs w:val="28"/>
        </w:rPr>
      </w:pPr>
      <w:r w:rsidRPr="00D92387">
        <w:rPr>
          <w:b/>
          <w:bCs/>
          <w:i/>
          <w:iCs/>
          <w:sz w:val="28"/>
          <w:szCs w:val="28"/>
        </w:rPr>
        <w:t xml:space="preserve">How </w:t>
      </w:r>
      <w:proofErr w:type="gramStart"/>
      <w:r w:rsidRPr="00D92387">
        <w:rPr>
          <w:b/>
          <w:bCs/>
          <w:i/>
          <w:iCs/>
          <w:sz w:val="28"/>
          <w:szCs w:val="28"/>
        </w:rPr>
        <w:t>To</w:t>
      </w:r>
      <w:proofErr w:type="gramEnd"/>
      <w:r w:rsidRPr="00D92387">
        <w:rPr>
          <w:b/>
          <w:bCs/>
          <w:i/>
          <w:iCs/>
          <w:sz w:val="28"/>
          <w:szCs w:val="28"/>
        </w:rPr>
        <w:t xml:space="preserve"> Find Topics</w:t>
      </w:r>
    </w:p>
    <w:p w14:paraId="70C46ED6" w14:textId="6C406513" w:rsidR="00D92387" w:rsidRDefault="00D92387" w:rsidP="00D92387">
      <w:r>
        <w:t xml:space="preserve">Use a calendar of Events and </w:t>
      </w:r>
      <w:r w:rsidRPr="00D86DBC">
        <w:t xml:space="preserve">Holidays </w:t>
      </w:r>
      <w:r>
        <w:t>as great idea starters for your blog.</w:t>
      </w:r>
    </w:p>
    <w:p w14:paraId="3ADCFA75" w14:textId="77777777" w:rsidR="00D92387" w:rsidRDefault="00D92387" w:rsidP="00D92387">
      <w:r>
        <w:t>www. Apples4theteacher.com/</w:t>
      </w:r>
      <w:r w:rsidRPr="00D86DBC">
        <w:t xml:space="preserve">holidays </w:t>
      </w:r>
      <w:r>
        <w:t xml:space="preserve">has a list of events and </w:t>
      </w:r>
      <w:r w:rsidRPr="00D86DBC">
        <w:t xml:space="preserve">holidays </w:t>
      </w:r>
      <w:r>
        <w:t>to choose from.  January 8</w:t>
      </w:r>
      <w:r w:rsidRPr="00D47BF7">
        <w:rPr>
          <w:vertAlign w:val="superscript"/>
        </w:rPr>
        <w:t>th</w:t>
      </w:r>
      <w:r>
        <w:t xml:space="preserve"> is National Clean Off Your Desk Day. Write a blog about how you keep organized as an author. Post a picture of your organized desk.  You could also engage your readers by asking them to share their tips. </w:t>
      </w:r>
    </w:p>
    <w:p w14:paraId="4A8137F0" w14:textId="77777777" w:rsidR="00D92387" w:rsidRDefault="00D92387" w:rsidP="00D92387">
      <w:r>
        <w:t>April 10</w:t>
      </w:r>
      <w:r w:rsidRPr="00D47BF7">
        <w:rPr>
          <w:vertAlign w:val="superscript"/>
        </w:rPr>
        <w:t>th</w:t>
      </w:r>
      <w:r>
        <w:t xml:space="preserve"> is National Library Day. Blog about your local library. Contact them and offer to do a book signing to promote National Library Day. </w:t>
      </w:r>
    </w:p>
    <w:p w14:paraId="5A4BDF6F" w14:textId="1992AD37" w:rsidR="00D92387" w:rsidRDefault="00D92387" w:rsidP="00D92387">
      <w:r>
        <w:t>April 12</w:t>
      </w:r>
      <w:r w:rsidRPr="00D47BF7">
        <w:rPr>
          <w:vertAlign w:val="superscript"/>
        </w:rPr>
        <w:t>th</w:t>
      </w:r>
      <w:r>
        <w:t xml:space="preserve"> is D.E.A.R</w:t>
      </w:r>
      <w:r w:rsidR="004436BB" w:rsidRPr="00D86DBC">
        <w:t>–</w:t>
      </w:r>
      <w:r w:rsidRPr="00D86DBC">
        <w:t>D</w:t>
      </w:r>
      <w:r>
        <w:t xml:space="preserve">rop Everything </w:t>
      </w:r>
      <w:proofErr w:type="gramStart"/>
      <w:r>
        <w:t>And</w:t>
      </w:r>
      <w:proofErr w:type="gramEnd"/>
      <w:r>
        <w:t xml:space="preserve"> Read Day. Share an excerpt of your book in a blog post.</w:t>
      </w:r>
    </w:p>
    <w:p w14:paraId="2BC778B9" w14:textId="77777777" w:rsidR="00D92387" w:rsidRDefault="00D92387" w:rsidP="00D92387">
      <w:r>
        <w:t>April 14</w:t>
      </w:r>
      <w:r w:rsidRPr="00D47BF7">
        <w:rPr>
          <w:vertAlign w:val="superscript"/>
        </w:rPr>
        <w:t>th</w:t>
      </w:r>
      <w:r>
        <w:t xml:space="preserve"> is International Day of Laughter Day. Share humorous excerpts from your book.  </w:t>
      </w:r>
    </w:p>
    <w:p w14:paraId="2507D441" w14:textId="1AC1F517" w:rsidR="00D92387" w:rsidRDefault="00D92387" w:rsidP="00D92387">
      <w:r>
        <w:t xml:space="preserve">April 28 is Sense of Smell Day. Share excerpts from your book which describe a sense of smell. Offer tips on how to write a scene using the five senses. Engage your readers to submit a short story highlighting a sense of smell and award the winner a copy of your book. </w:t>
      </w:r>
    </w:p>
    <w:p w14:paraId="386695FC" w14:textId="77777777" w:rsidR="00D92387" w:rsidRPr="00971303" w:rsidRDefault="00D92387" w:rsidP="00D92387">
      <w:pPr>
        <w:rPr>
          <w:b/>
          <w:bCs/>
          <w:i/>
          <w:iCs/>
          <w:sz w:val="28"/>
          <w:szCs w:val="28"/>
        </w:rPr>
      </w:pPr>
      <w:r w:rsidRPr="00971303">
        <w:rPr>
          <w:b/>
          <w:bCs/>
          <w:i/>
          <w:iCs/>
          <w:sz w:val="28"/>
          <w:szCs w:val="28"/>
        </w:rPr>
        <w:t>Buddy Up</w:t>
      </w:r>
    </w:p>
    <w:p w14:paraId="5294AC41" w14:textId="77777777" w:rsidR="00D92387" w:rsidRDefault="00D92387" w:rsidP="00D92387">
      <w:r>
        <w:t xml:space="preserve">Find another blogger in your same genre and buddy up to brainstorm content ideas. Once written, you can promote each other’s blog on your social media platforms. This is a great way to build a friendship and also share each other’s audience. </w:t>
      </w:r>
    </w:p>
    <w:p w14:paraId="235BAC23" w14:textId="77777777" w:rsidR="00971303" w:rsidRDefault="00971303" w:rsidP="00D92387">
      <w:pPr>
        <w:rPr>
          <w:b/>
          <w:bCs/>
          <w:sz w:val="28"/>
          <w:szCs w:val="28"/>
        </w:rPr>
      </w:pPr>
    </w:p>
    <w:p w14:paraId="61584A01" w14:textId="77777777" w:rsidR="00971303" w:rsidRDefault="00971303" w:rsidP="00D92387">
      <w:pPr>
        <w:rPr>
          <w:b/>
          <w:bCs/>
          <w:sz w:val="28"/>
          <w:szCs w:val="28"/>
        </w:rPr>
      </w:pPr>
    </w:p>
    <w:p w14:paraId="2CA10CEF" w14:textId="0EE77AA2" w:rsidR="00D92387" w:rsidRPr="00971303" w:rsidRDefault="00D92387" w:rsidP="00D92387">
      <w:pPr>
        <w:rPr>
          <w:b/>
          <w:bCs/>
          <w:sz w:val="28"/>
          <w:szCs w:val="28"/>
        </w:rPr>
      </w:pPr>
      <w:r w:rsidRPr="00971303">
        <w:rPr>
          <w:b/>
          <w:bCs/>
          <w:sz w:val="28"/>
          <w:szCs w:val="28"/>
        </w:rPr>
        <w:t>Ask Your Audience</w:t>
      </w:r>
    </w:p>
    <w:p w14:paraId="397A0611" w14:textId="77777777" w:rsidR="00D92387" w:rsidRDefault="00D92387" w:rsidP="00D92387">
      <w:r>
        <w:t xml:space="preserve">Asking your audience is a great way to not only engage with your readers but allows them into your process.  What content would they want to read? </w:t>
      </w:r>
    </w:p>
    <w:p w14:paraId="19477A78" w14:textId="2B86A2F5" w:rsidR="00D92387" w:rsidRDefault="00D92387" w:rsidP="00D92387">
      <w:r w:rsidRPr="00971303">
        <w:rPr>
          <w:b/>
          <w:bCs/>
        </w:rPr>
        <w:t xml:space="preserve">Jessica Osborn-Houser of </w:t>
      </w:r>
      <w:r w:rsidRPr="00D86DBC">
        <w:rPr>
          <w:b/>
          <w:bCs/>
        </w:rPr>
        <w:t>JJburry.</w:t>
      </w:r>
      <w:r w:rsidRPr="00971303">
        <w:rPr>
          <w:b/>
          <w:bCs/>
        </w:rPr>
        <w:t>com</w:t>
      </w:r>
      <w:r>
        <w:t xml:space="preserve"> offered her readers an opportunity to </w:t>
      </w:r>
      <w:r w:rsidR="00971303">
        <w:t>choose</w:t>
      </w:r>
      <w:r>
        <w:t xml:space="preserve"> which blog they wanted to read. The choices offered were:</w:t>
      </w:r>
    </w:p>
    <w:p w14:paraId="6631FB39" w14:textId="77777777" w:rsidR="00D92387" w:rsidRDefault="00D92387" w:rsidP="00D92387">
      <w:pPr>
        <w:pStyle w:val="ListParagraph"/>
        <w:numPr>
          <w:ilvl w:val="0"/>
          <w:numId w:val="6"/>
        </w:numPr>
      </w:pPr>
      <w:r>
        <w:t>Using Sentence Variation</w:t>
      </w:r>
    </w:p>
    <w:p w14:paraId="267FAB4D" w14:textId="77777777" w:rsidR="00D92387" w:rsidRDefault="00D92387" w:rsidP="00D92387">
      <w:pPr>
        <w:pStyle w:val="ListParagraph"/>
        <w:numPr>
          <w:ilvl w:val="0"/>
          <w:numId w:val="6"/>
        </w:numPr>
      </w:pPr>
      <w:r>
        <w:t>Adding details with phrases</w:t>
      </w:r>
    </w:p>
    <w:p w14:paraId="0ADB6A8A" w14:textId="77777777" w:rsidR="00D92387" w:rsidRDefault="00D92387" w:rsidP="00D92387">
      <w:pPr>
        <w:pStyle w:val="ListParagraph"/>
        <w:numPr>
          <w:ilvl w:val="0"/>
          <w:numId w:val="6"/>
        </w:numPr>
      </w:pPr>
      <w:r>
        <w:t>How to write book reviews</w:t>
      </w:r>
    </w:p>
    <w:p w14:paraId="1E92E123" w14:textId="5FA97036" w:rsidR="00D92387" w:rsidRDefault="00D92387" w:rsidP="00D92387">
      <w:r w:rsidRPr="0091495D">
        <w:rPr>
          <w:b/>
          <w:bCs/>
          <w:color w:val="C00000"/>
          <w:sz w:val="24"/>
          <w:szCs w:val="24"/>
        </w:rPr>
        <w:t>Her readers voted to learn how to write books reviews by 63%</w:t>
      </w:r>
      <w:r w:rsidRPr="0091495D">
        <w:rPr>
          <w:b/>
          <w:bCs/>
          <w:sz w:val="24"/>
          <w:szCs w:val="24"/>
        </w:rPr>
        <w:t>.</w:t>
      </w:r>
      <w:r w:rsidRPr="00971303">
        <w:rPr>
          <w:b/>
          <w:bCs/>
          <w:sz w:val="28"/>
          <w:szCs w:val="28"/>
        </w:rPr>
        <w:t xml:space="preserve"> </w:t>
      </w:r>
      <w:r w:rsidRPr="00971303">
        <w:rPr>
          <w:sz w:val="24"/>
          <w:szCs w:val="24"/>
        </w:rPr>
        <w:t>She</w:t>
      </w:r>
      <w:r>
        <w:t xml:space="preserve"> posted her poll on Twitter, but you can use Facebook to post a poll</w:t>
      </w:r>
      <w:r w:rsidRPr="004436BB">
        <w:t>.</w:t>
      </w:r>
      <w:r>
        <w:t xml:space="preserve"> Once the </w:t>
      </w:r>
      <w:proofErr w:type="gramStart"/>
      <w:r>
        <w:t>voted</w:t>
      </w:r>
      <w:r w:rsidR="00356770">
        <w:t xml:space="preserve"> on</w:t>
      </w:r>
      <w:proofErr w:type="gramEnd"/>
      <w:r>
        <w:t xml:space="preserve"> blog </w:t>
      </w:r>
      <w:r w:rsidR="00356770" w:rsidRPr="004436BB">
        <w:t>posts</w:t>
      </w:r>
      <w:r w:rsidRPr="004436BB">
        <w:t>,</w:t>
      </w:r>
      <w:r>
        <w:t xml:space="preserve"> you have an instant audience interested in reading it. </w:t>
      </w:r>
    </w:p>
    <w:p w14:paraId="29CF3C60" w14:textId="57DC3F5F" w:rsidR="006E3C0D" w:rsidRDefault="006E3C0D" w:rsidP="00D92387">
      <w:pPr>
        <w:rPr>
          <w:b/>
          <w:bCs/>
          <w:sz w:val="28"/>
          <w:szCs w:val="28"/>
        </w:rPr>
      </w:pPr>
      <w:r w:rsidRPr="006E3C0D">
        <w:rPr>
          <w:b/>
          <w:bCs/>
          <w:sz w:val="28"/>
          <w:szCs w:val="28"/>
        </w:rPr>
        <w:t xml:space="preserve">How To Poll Your </w:t>
      </w:r>
      <w:proofErr w:type="gramStart"/>
      <w:r w:rsidRPr="006E3C0D">
        <w:rPr>
          <w:b/>
          <w:bCs/>
          <w:sz w:val="28"/>
          <w:szCs w:val="28"/>
        </w:rPr>
        <w:t>Audience</w:t>
      </w:r>
      <w:proofErr w:type="gramEnd"/>
    </w:p>
    <w:p w14:paraId="1020DD73" w14:textId="5454B965" w:rsidR="006E3C0D" w:rsidRDefault="006E3C0D" w:rsidP="00D92387">
      <w:pPr>
        <w:rPr>
          <w:b/>
          <w:bCs/>
          <w:sz w:val="28"/>
          <w:szCs w:val="28"/>
        </w:rPr>
      </w:pPr>
      <w:r w:rsidRPr="006E3C0D">
        <w:rPr>
          <w:sz w:val="28"/>
          <w:szCs w:val="28"/>
        </w:rPr>
        <w:t xml:space="preserve">You can find the option to poll in a group only. Facebook removed the option to poll in your own personal Facebook feed. Here’s how to </w:t>
      </w:r>
      <w:r w:rsidRPr="00D86DBC">
        <w:rPr>
          <w:sz w:val="28"/>
          <w:szCs w:val="28"/>
        </w:rPr>
        <w:t xml:space="preserve">post </w:t>
      </w:r>
      <w:r w:rsidRPr="006E3C0D">
        <w:rPr>
          <w:sz w:val="28"/>
          <w:szCs w:val="28"/>
        </w:rPr>
        <w:t xml:space="preserve">in a group. </w:t>
      </w:r>
    </w:p>
    <w:p w14:paraId="1369D2A9" w14:textId="472988DB" w:rsidR="006E3C0D" w:rsidRDefault="006E3C0D" w:rsidP="00D92387">
      <w:pPr>
        <w:rPr>
          <w:b/>
          <w:bCs/>
          <w:sz w:val="28"/>
          <w:szCs w:val="28"/>
        </w:rPr>
      </w:pPr>
      <w:r>
        <w:rPr>
          <w:b/>
          <w:bCs/>
          <w:noProof/>
          <w:sz w:val="28"/>
          <w:szCs w:val="28"/>
        </w:rPr>
        <w:drawing>
          <wp:inline distT="0" distB="0" distL="0" distR="0" wp14:anchorId="17321FD4" wp14:editId="60178AC2">
            <wp:extent cx="2331720" cy="41422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 July 17.PNG"/>
                    <pic:cNvPicPr/>
                  </pic:nvPicPr>
                  <pic:blipFill>
                    <a:blip r:embed="rId8">
                      <a:extLst>
                        <a:ext uri="{28A0092B-C50C-407E-A947-70E740481C1C}">
                          <a14:useLocalDpi xmlns:a14="http://schemas.microsoft.com/office/drawing/2010/main" val="0"/>
                        </a:ext>
                      </a:extLst>
                    </a:blip>
                    <a:stretch>
                      <a:fillRect/>
                    </a:stretch>
                  </pic:blipFill>
                  <pic:spPr>
                    <a:xfrm>
                      <a:off x="0" y="0"/>
                      <a:ext cx="2331720" cy="4142232"/>
                    </a:xfrm>
                    <a:prstGeom prst="rect">
                      <a:avLst/>
                    </a:prstGeom>
                  </pic:spPr>
                </pic:pic>
              </a:graphicData>
            </a:graphic>
          </wp:inline>
        </w:drawing>
      </w:r>
    </w:p>
    <w:p w14:paraId="1F742455" w14:textId="39ABE34A" w:rsidR="006E3C0D" w:rsidRPr="006E3C0D" w:rsidRDefault="006E3C0D" w:rsidP="00D92387">
      <w:pPr>
        <w:rPr>
          <w:b/>
          <w:bCs/>
          <w:sz w:val="28"/>
          <w:szCs w:val="28"/>
        </w:rPr>
      </w:pPr>
      <w:r>
        <w:rPr>
          <w:b/>
          <w:bCs/>
          <w:noProof/>
          <w:sz w:val="28"/>
          <w:szCs w:val="28"/>
        </w:rPr>
        <w:lastRenderedPageBreak/>
        <w:drawing>
          <wp:inline distT="0" distB="0" distL="0" distR="0" wp14:anchorId="123B701E" wp14:editId="04021CCD">
            <wp:extent cx="379476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 for interview with Patrici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94760" cy="2743200"/>
                    </a:xfrm>
                    <a:prstGeom prst="rect">
                      <a:avLst/>
                    </a:prstGeom>
                  </pic:spPr>
                </pic:pic>
              </a:graphicData>
            </a:graphic>
          </wp:inline>
        </w:drawing>
      </w:r>
    </w:p>
    <w:p w14:paraId="7AEF934D" w14:textId="006D74EA" w:rsidR="006E3C0D" w:rsidRDefault="006E3C0D" w:rsidP="00D92387">
      <w:r>
        <w:rPr>
          <w:noProof/>
        </w:rPr>
        <w:drawing>
          <wp:inline distT="0" distB="0" distL="0" distR="0" wp14:anchorId="022AE7AA" wp14:editId="6664D278">
            <wp:extent cx="3785616" cy="3694176"/>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 of poll interview.jpg"/>
                    <pic:cNvPicPr/>
                  </pic:nvPicPr>
                  <pic:blipFill>
                    <a:blip r:embed="rId10">
                      <a:extLst>
                        <a:ext uri="{28A0092B-C50C-407E-A947-70E740481C1C}">
                          <a14:useLocalDpi xmlns:a14="http://schemas.microsoft.com/office/drawing/2010/main" val="0"/>
                        </a:ext>
                      </a:extLst>
                    </a:blip>
                    <a:stretch>
                      <a:fillRect/>
                    </a:stretch>
                  </pic:blipFill>
                  <pic:spPr>
                    <a:xfrm>
                      <a:off x="0" y="0"/>
                      <a:ext cx="3785616" cy="3694176"/>
                    </a:xfrm>
                    <a:prstGeom prst="rect">
                      <a:avLst/>
                    </a:prstGeom>
                  </pic:spPr>
                </pic:pic>
              </a:graphicData>
            </a:graphic>
          </wp:inline>
        </w:drawing>
      </w:r>
    </w:p>
    <w:p w14:paraId="0A5213FF" w14:textId="401D0F65" w:rsidR="00116FC2" w:rsidRPr="008273A7" w:rsidRDefault="00116FC2" w:rsidP="00971303">
      <w:pPr>
        <w:pStyle w:val="ListParagraph"/>
        <w:numPr>
          <w:ilvl w:val="0"/>
          <w:numId w:val="7"/>
        </w:numPr>
        <w:rPr>
          <w:rFonts w:ascii="Times New Roman" w:hAnsi="Times New Roman" w:cs="Times New Roman"/>
          <w:b/>
          <w:bCs/>
          <w:color w:val="4472C4" w:themeColor="accent1"/>
          <w:sz w:val="36"/>
          <w:szCs w:val="36"/>
        </w:rPr>
      </w:pPr>
      <w:r w:rsidRPr="008273A7">
        <w:rPr>
          <w:rFonts w:ascii="Times New Roman" w:hAnsi="Times New Roman" w:cs="Times New Roman"/>
          <w:b/>
          <w:bCs/>
          <w:color w:val="4472C4" w:themeColor="accent1"/>
          <w:sz w:val="36"/>
          <w:szCs w:val="36"/>
        </w:rPr>
        <w:t>Increase Your Blog Visibility For 2019</w:t>
      </w:r>
    </w:p>
    <w:p w14:paraId="09D5DCE1"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You pour out your heart and passion out on the page crafting your blog for the world to see. Satisfied with your words, you publish and wait. Days later, you view your blogs statistics to find few readers. How do you gain readers and raise visibility?</w:t>
      </w:r>
    </w:p>
    <w:p w14:paraId="6C8762E7" w14:textId="3C7E6045" w:rsidR="00116FC2" w:rsidRPr="00BB2707" w:rsidRDefault="00116FC2" w:rsidP="00116FC2">
      <w:pPr>
        <w:rPr>
          <w:rFonts w:ascii="Times New Roman" w:hAnsi="Times New Roman" w:cs="Times New Roman"/>
          <w:b/>
          <w:bCs/>
          <w:sz w:val="28"/>
          <w:szCs w:val="28"/>
        </w:rPr>
      </w:pPr>
      <w:r w:rsidRPr="00BB2707">
        <w:rPr>
          <w:rFonts w:ascii="Times New Roman" w:hAnsi="Times New Roman" w:cs="Times New Roman"/>
          <w:b/>
          <w:bCs/>
          <w:sz w:val="28"/>
          <w:szCs w:val="28"/>
        </w:rPr>
        <w:t>The following tips suggest ways to help you share your passion to a wider audience</w:t>
      </w:r>
      <w:r w:rsidR="00BB2707">
        <w:rPr>
          <w:rFonts w:ascii="Times New Roman" w:hAnsi="Times New Roman" w:cs="Times New Roman"/>
          <w:b/>
          <w:bCs/>
          <w:sz w:val="28"/>
          <w:szCs w:val="28"/>
        </w:rPr>
        <w:t>:</w:t>
      </w:r>
    </w:p>
    <w:p w14:paraId="20EA167B" w14:textId="77777777" w:rsidR="00116FC2" w:rsidRPr="00AB5FBB" w:rsidRDefault="00116FC2" w:rsidP="00116FC2">
      <w:pPr>
        <w:rPr>
          <w:rFonts w:ascii="Times New Roman" w:hAnsi="Times New Roman" w:cs="Times New Roman"/>
          <w:sz w:val="24"/>
          <w:szCs w:val="24"/>
        </w:rPr>
      </w:pPr>
      <w:r w:rsidRPr="003C4AC4">
        <w:rPr>
          <w:rFonts w:ascii="Times New Roman" w:hAnsi="Times New Roman" w:cs="Times New Roman"/>
          <w:b/>
          <w:i/>
          <w:sz w:val="28"/>
          <w:szCs w:val="28"/>
        </w:rPr>
        <w:lastRenderedPageBreak/>
        <w:t>Do your</w:t>
      </w:r>
      <w:r w:rsidRPr="00AB5FBB">
        <w:rPr>
          <w:rFonts w:ascii="Times New Roman" w:hAnsi="Times New Roman" w:cs="Times New Roman"/>
          <w:sz w:val="24"/>
          <w:szCs w:val="24"/>
        </w:rPr>
        <w:t xml:space="preserve"> Facebook family and friends know you have a blog? Tell them. It can be as simple as, “Hey, did you know I have a blog? </w:t>
      </w:r>
      <w:r>
        <w:rPr>
          <w:rFonts w:ascii="Times New Roman" w:hAnsi="Times New Roman" w:cs="Times New Roman"/>
          <w:sz w:val="24"/>
          <w:szCs w:val="24"/>
        </w:rPr>
        <w:t xml:space="preserve">Check it out </w:t>
      </w:r>
      <w:r w:rsidRPr="00AB5FBB">
        <w:rPr>
          <w:rFonts w:ascii="Times New Roman" w:hAnsi="Times New Roman" w:cs="Times New Roman"/>
          <w:sz w:val="24"/>
          <w:szCs w:val="24"/>
        </w:rPr>
        <w:t xml:space="preserve">here.” And then add your link. </w:t>
      </w:r>
      <w:r w:rsidRPr="00A36EB9">
        <w:rPr>
          <w:rFonts w:ascii="Times New Roman" w:hAnsi="Times New Roman" w:cs="Times New Roman"/>
          <w:b/>
          <w:bCs/>
          <w:color w:val="C00000"/>
          <w:sz w:val="24"/>
          <w:szCs w:val="24"/>
        </w:rPr>
        <w:t>Note:</w:t>
      </w:r>
      <w:r w:rsidRPr="00A36EB9">
        <w:rPr>
          <w:rFonts w:ascii="Times New Roman" w:hAnsi="Times New Roman" w:cs="Times New Roman"/>
          <w:color w:val="C00000"/>
          <w:sz w:val="24"/>
          <w:szCs w:val="24"/>
        </w:rPr>
        <w:t xml:space="preserve"> </w:t>
      </w:r>
      <w:r w:rsidRPr="00A36EB9">
        <w:rPr>
          <w:rFonts w:ascii="Times New Roman" w:hAnsi="Times New Roman" w:cs="Times New Roman"/>
          <w:b/>
          <w:bCs/>
          <w:sz w:val="24"/>
          <w:szCs w:val="24"/>
        </w:rPr>
        <w:t xml:space="preserve">You can share your blog on your Facebook feed if it is not sales oriented. </w:t>
      </w:r>
      <w:r w:rsidRPr="00AB5FBB">
        <w:rPr>
          <w:rFonts w:ascii="Times New Roman" w:hAnsi="Times New Roman" w:cs="Times New Roman"/>
          <w:sz w:val="24"/>
          <w:szCs w:val="24"/>
        </w:rPr>
        <w:t xml:space="preserve">If you want to sell your book or product within Facebook, use your separate author page or your business page. </w:t>
      </w:r>
    </w:p>
    <w:p w14:paraId="4F6D2926" w14:textId="77777777" w:rsidR="00116FC2" w:rsidRPr="00AB5FBB" w:rsidRDefault="00116FC2" w:rsidP="00116FC2">
      <w:pPr>
        <w:rPr>
          <w:rFonts w:ascii="Times New Roman" w:hAnsi="Times New Roman" w:cs="Times New Roman"/>
          <w:sz w:val="24"/>
          <w:szCs w:val="24"/>
        </w:rPr>
      </w:pPr>
      <w:r w:rsidRPr="003C4AC4">
        <w:rPr>
          <w:rFonts w:ascii="Times New Roman" w:hAnsi="Times New Roman" w:cs="Times New Roman"/>
          <w:b/>
          <w:i/>
          <w:sz w:val="28"/>
          <w:szCs w:val="28"/>
        </w:rPr>
        <w:t>You can</w:t>
      </w:r>
      <w:r w:rsidRPr="00AB5FBB">
        <w:rPr>
          <w:rFonts w:ascii="Times New Roman" w:hAnsi="Times New Roman" w:cs="Times New Roman"/>
          <w:sz w:val="24"/>
          <w:szCs w:val="24"/>
        </w:rPr>
        <w:t xml:space="preserve"> also share a specific blog post on your Facebook feed and author/business pages. Don’t just share your blog post, tell the reader why they would want to read your blog. Many people won’t stop scrolling to read your blog unless you give them a reason to click on your link. Give the reader the hook of your post right up front. </w:t>
      </w:r>
    </w:p>
    <w:p w14:paraId="29D0870D" w14:textId="77777777" w:rsidR="00116FC2" w:rsidRPr="00A81BE1" w:rsidRDefault="00116FC2" w:rsidP="00116FC2">
      <w:pPr>
        <w:rPr>
          <w:rFonts w:ascii="Times New Roman" w:hAnsi="Times New Roman" w:cs="Times New Roman"/>
          <w:sz w:val="24"/>
          <w:szCs w:val="24"/>
        </w:rPr>
      </w:pPr>
      <w:r w:rsidRPr="003C4AC4">
        <w:rPr>
          <w:rFonts w:ascii="Times New Roman" w:hAnsi="Times New Roman" w:cs="Times New Roman"/>
          <w:b/>
          <w:bCs/>
          <w:sz w:val="24"/>
          <w:szCs w:val="24"/>
        </w:rPr>
        <w:t>Definition</w:t>
      </w:r>
      <w:r w:rsidRPr="00A81BE1">
        <w:rPr>
          <w:rFonts w:ascii="Times New Roman" w:hAnsi="Times New Roman" w:cs="Times New Roman"/>
          <w:sz w:val="24"/>
          <w:szCs w:val="24"/>
        </w:rPr>
        <w:t xml:space="preserve">: Hook–this is a literary technique that grabs the reader’s attention within the first few sentences. </w:t>
      </w:r>
      <w:hyperlink r:id="rId11" w:history="1">
        <w:r w:rsidRPr="00A81BE1">
          <w:rPr>
            <w:rStyle w:val="Hyperlink"/>
            <w:rFonts w:ascii="Times New Roman" w:hAnsi="Times New Roman" w:cs="Times New Roman"/>
            <w:sz w:val="24"/>
            <w:szCs w:val="24"/>
          </w:rPr>
          <w:t>https://literarydevices.net/hook/</w:t>
        </w:r>
      </w:hyperlink>
    </w:p>
    <w:p w14:paraId="3FD9B4F2" w14:textId="3D5E4AED" w:rsidR="00116FC2" w:rsidRDefault="00116FC2" w:rsidP="00116FC2">
      <w:pPr>
        <w:rPr>
          <w:rStyle w:val="Hyperlink"/>
          <w:rFonts w:ascii="Times New Roman" w:hAnsi="Times New Roman" w:cs="Times New Roman"/>
          <w:sz w:val="24"/>
          <w:szCs w:val="24"/>
        </w:rPr>
      </w:pPr>
      <w:r w:rsidRPr="00AB5FBB">
        <w:rPr>
          <w:rFonts w:ascii="Times New Roman" w:hAnsi="Times New Roman" w:cs="Times New Roman"/>
          <w:color w:val="000000" w:themeColor="text1"/>
          <w:sz w:val="24"/>
          <w:szCs w:val="24"/>
        </w:rPr>
        <w:t xml:space="preserve">Carol Graham posted her blog in the Facebook group </w:t>
      </w:r>
      <w:r w:rsidRPr="003C4AC4">
        <w:rPr>
          <w:rFonts w:ascii="Times New Roman" w:hAnsi="Times New Roman" w:cs="Times New Roman"/>
          <w:b/>
          <w:bCs/>
          <w:i/>
          <w:iCs/>
          <w:color w:val="000000" w:themeColor="text1"/>
          <w:sz w:val="24"/>
          <w:szCs w:val="24"/>
        </w:rPr>
        <w:t>Blogging Lounge</w:t>
      </w:r>
      <w:r w:rsidRPr="00AB5FBB">
        <w:rPr>
          <w:rFonts w:ascii="Times New Roman" w:hAnsi="Times New Roman" w:cs="Times New Roman"/>
          <w:color w:val="000000" w:themeColor="text1"/>
          <w:sz w:val="24"/>
          <w:szCs w:val="24"/>
        </w:rPr>
        <w:t xml:space="preserve"> with this hook: </w:t>
      </w:r>
      <w:r w:rsidRPr="00A36EB9">
        <w:rPr>
          <w:rFonts w:ascii="Times New Roman" w:hAnsi="Times New Roman" w:cs="Times New Roman"/>
          <w:b/>
          <w:bCs/>
          <w:color w:val="000000" w:themeColor="text1"/>
          <w:sz w:val="24"/>
          <w:szCs w:val="24"/>
        </w:rPr>
        <w:t>Could you live off the grid for a year with little human contact–if offered $100,000?</w:t>
      </w:r>
      <w:r w:rsidRPr="00AB5FBB">
        <w:rPr>
          <w:rFonts w:ascii="Times New Roman" w:hAnsi="Times New Roman" w:cs="Times New Roman"/>
          <w:color w:val="000000" w:themeColor="text1"/>
          <w:sz w:val="24"/>
          <w:szCs w:val="24"/>
        </w:rPr>
        <w:t xml:space="preserve"> She then posted her blog titled: What Would You Sacrifice for a Huge Reward? Did Carol’s hook get your attention? Check out her blog here: </w:t>
      </w:r>
      <w:hyperlink r:id="rId12" w:history="1">
        <w:r w:rsidRPr="00AB5FBB">
          <w:rPr>
            <w:rStyle w:val="Hyperlink"/>
            <w:rFonts w:ascii="Times New Roman" w:hAnsi="Times New Roman" w:cs="Times New Roman"/>
            <w:sz w:val="24"/>
            <w:szCs w:val="24"/>
          </w:rPr>
          <w:t>https://batteredhope.blogspot.com/2019/02/what-would-you-sacrifice-for-huge-reward.html?m=1</w:t>
        </w:r>
      </w:hyperlink>
    </w:p>
    <w:p w14:paraId="656D4315" w14:textId="08D0E1A3" w:rsidR="001A7CBE" w:rsidRPr="001A7CBE" w:rsidRDefault="001A7CBE" w:rsidP="00116FC2">
      <w:pPr>
        <w:rPr>
          <w:rStyle w:val="Hyperlink"/>
          <w:rFonts w:ascii="Times New Roman" w:hAnsi="Times New Roman" w:cs="Times New Roman"/>
          <w:b/>
          <w:bCs/>
          <w:color w:val="C00000"/>
          <w:sz w:val="24"/>
          <w:szCs w:val="24"/>
          <w:u w:val="none"/>
        </w:rPr>
      </w:pPr>
      <w:r w:rsidRPr="001A7CBE">
        <w:rPr>
          <w:rStyle w:val="Hyperlink"/>
          <w:rFonts w:ascii="Times New Roman" w:hAnsi="Times New Roman" w:cs="Times New Roman"/>
          <w:color w:val="auto"/>
          <w:sz w:val="24"/>
          <w:szCs w:val="24"/>
          <w:u w:val="none"/>
        </w:rPr>
        <w:t xml:space="preserve">My hook in the blog post on </w:t>
      </w:r>
      <w:r w:rsidRPr="001A7CBE">
        <w:rPr>
          <w:rStyle w:val="Hyperlink"/>
          <w:rFonts w:ascii="Times New Roman" w:hAnsi="Times New Roman" w:cs="Times New Roman"/>
          <w:b/>
          <w:bCs/>
          <w:i/>
          <w:iCs/>
          <w:color w:val="auto"/>
          <w:sz w:val="24"/>
          <w:szCs w:val="24"/>
          <w:u w:val="none"/>
        </w:rPr>
        <w:t xml:space="preserve">How </w:t>
      </w:r>
      <w:proofErr w:type="gramStart"/>
      <w:r w:rsidRPr="001A7CBE">
        <w:rPr>
          <w:rStyle w:val="Hyperlink"/>
          <w:rFonts w:ascii="Times New Roman" w:hAnsi="Times New Roman" w:cs="Times New Roman"/>
          <w:b/>
          <w:bCs/>
          <w:i/>
          <w:iCs/>
          <w:color w:val="auto"/>
          <w:sz w:val="24"/>
          <w:szCs w:val="24"/>
          <w:u w:val="none"/>
        </w:rPr>
        <w:t>To</w:t>
      </w:r>
      <w:proofErr w:type="gramEnd"/>
      <w:r w:rsidRPr="001A7CBE">
        <w:rPr>
          <w:rStyle w:val="Hyperlink"/>
          <w:rFonts w:ascii="Times New Roman" w:hAnsi="Times New Roman" w:cs="Times New Roman"/>
          <w:b/>
          <w:bCs/>
          <w:i/>
          <w:iCs/>
          <w:color w:val="auto"/>
          <w:sz w:val="24"/>
          <w:szCs w:val="24"/>
          <w:u w:val="none"/>
        </w:rPr>
        <w:t xml:space="preserve"> Focus On Your Marriage</w:t>
      </w:r>
      <w:r w:rsidRPr="001A7CBE">
        <w:rPr>
          <w:rStyle w:val="Hyperlink"/>
          <w:rFonts w:ascii="Times New Roman" w:hAnsi="Times New Roman" w:cs="Times New Roman"/>
          <w:color w:val="auto"/>
          <w:sz w:val="24"/>
          <w:szCs w:val="24"/>
          <w:u w:val="none"/>
        </w:rPr>
        <w:t xml:space="preserve">: </w:t>
      </w:r>
      <w:r w:rsidRPr="001A7CBE">
        <w:rPr>
          <w:rStyle w:val="Hyperlink"/>
          <w:rFonts w:ascii="Times New Roman" w:hAnsi="Times New Roman" w:cs="Times New Roman"/>
          <w:b/>
          <w:bCs/>
          <w:color w:val="C00000"/>
          <w:sz w:val="24"/>
          <w:szCs w:val="24"/>
          <w:u w:val="none"/>
        </w:rPr>
        <w:t>Ever think of Sam’s Club as a getaway?</w:t>
      </w:r>
    </w:p>
    <w:p w14:paraId="1092E2D4" w14:textId="77777777" w:rsidR="00BB2707" w:rsidRPr="00BB2707" w:rsidRDefault="00BB2707" w:rsidP="00116FC2">
      <w:pPr>
        <w:rPr>
          <w:rFonts w:ascii="Times New Roman" w:hAnsi="Times New Roman" w:cs="Times New Roman"/>
          <w:b/>
          <w:bCs/>
          <w:color w:val="000000" w:themeColor="text1"/>
          <w:sz w:val="28"/>
          <w:szCs w:val="28"/>
        </w:rPr>
      </w:pPr>
      <w:r w:rsidRPr="00BB2707">
        <w:rPr>
          <w:rFonts w:ascii="Times New Roman" w:hAnsi="Times New Roman" w:cs="Times New Roman"/>
          <w:b/>
          <w:bCs/>
          <w:color w:val="000000" w:themeColor="text1"/>
          <w:sz w:val="28"/>
          <w:szCs w:val="28"/>
        </w:rPr>
        <w:t>Posting in Facebook Groups</w:t>
      </w:r>
    </w:p>
    <w:p w14:paraId="1DFF7CBC" w14:textId="2801154E"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b/>
          <w:i/>
          <w:sz w:val="24"/>
          <w:szCs w:val="24"/>
        </w:rPr>
        <w:t>Are you</w:t>
      </w:r>
      <w:r w:rsidRPr="00AB5FBB">
        <w:rPr>
          <w:rFonts w:ascii="Times New Roman" w:hAnsi="Times New Roman" w:cs="Times New Roman"/>
          <w:sz w:val="24"/>
          <w:szCs w:val="24"/>
        </w:rPr>
        <w:t xml:space="preserve"> posting your blog in </w:t>
      </w:r>
      <w:r w:rsidRPr="004436BB">
        <w:rPr>
          <w:rFonts w:ascii="Times New Roman" w:hAnsi="Times New Roman" w:cs="Times New Roman"/>
          <w:sz w:val="24"/>
          <w:szCs w:val="24"/>
        </w:rPr>
        <w:t>appropriate g</w:t>
      </w:r>
      <w:r w:rsidRPr="00AB5FBB">
        <w:rPr>
          <w:rFonts w:ascii="Times New Roman" w:hAnsi="Times New Roman" w:cs="Times New Roman"/>
          <w:sz w:val="24"/>
          <w:szCs w:val="24"/>
        </w:rPr>
        <w:t xml:space="preserve">roups? Is your blog themed toward mothers? Find a moms group in Facebook like </w:t>
      </w:r>
      <w:r w:rsidRPr="00A36EB9">
        <w:rPr>
          <w:rFonts w:ascii="Times New Roman" w:hAnsi="Times New Roman" w:cs="Times New Roman"/>
          <w:b/>
          <w:bCs/>
          <w:sz w:val="24"/>
          <w:szCs w:val="24"/>
        </w:rPr>
        <w:t>Coffee &amp; Motherhood with 51K+ members</w:t>
      </w:r>
      <w:r w:rsidRPr="00AB5FBB">
        <w:rPr>
          <w:rFonts w:ascii="Times New Roman" w:hAnsi="Times New Roman" w:cs="Times New Roman"/>
          <w:sz w:val="24"/>
          <w:szCs w:val="24"/>
        </w:rPr>
        <w:t xml:space="preserve">. Do you have a travel blog? Find a travel group like the Facebook group, </w:t>
      </w:r>
      <w:r w:rsidRPr="00A36EB9">
        <w:rPr>
          <w:rFonts w:ascii="Times New Roman" w:hAnsi="Times New Roman" w:cs="Times New Roman"/>
          <w:b/>
          <w:bCs/>
          <w:sz w:val="24"/>
          <w:szCs w:val="24"/>
        </w:rPr>
        <w:t>Travel Bloggers with 4.5K</w:t>
      </w:r>
      <w:r w:rsidRPr="00AB5FBB">
        <w:rPr>
          <w:rFonts w:ascii="Times New Roman" w:hAnsi="Times New Roman" w:cs="Times New Roman"/>
          <w:sz w:val="24"/>
          <w:szCs w:val="24"/>
        </w:rPr>
        <w:t xml:space="preserve"> members. Does your blog offer writing tips for authors? Try posting your tips in the </w:t>
      </w:r>
      <w:r w:rsidRPr="00A36EB9">
        <w:rPr>
          <w:rFonts w:ascii="Times New Roman" w:hAnsi="Times New Roman" w:cs="Times New Roman"/>
          <w:b/>
          <w:bCs/>
          <w:sz w:val="24"/>
          <w:szCs w:val="24"/>
        </w:rPr>
        <w:t>Authors group with almost 40K members</w:t>
      </w:r>
      <w:r w:rsidRPr="00AB5FBB">
        <w:rPr>
          <w:rFonts w:ascii="Times New Roman" w:hAnsi="Times New Roman" w:cs="Times New Roman"/>
          <w:sz w:val="24"/>
          <w:szCs w:val="24"/>
        </w:rPr>
        <w:t xml:space="preserve">. Find your niche in Facebook groups </w:t>
      </w:r>
      <w:r w:rsidR="00A36EB9">
        <w:rPr>
          <w:rFonts w:ascii="Times New Roman" w:hAnsi="Times New Roman" w:cs="Times New Roman"/>
          <w:sz w:val="24"/>
          <w:szCs w:val="24"/>
        </w:rPr>
        <w:t xml:space="preserve">is a key </w:t>
      </w:r>
      <w:r w:rsidRPr="00AB5FBB">
        <w:rPr>
          <w:rFonts w:ascii="Times New Roman" w:hAnsi="Times New Roman" w:cs="Times New Roman"/>
          <w:sz w:val="24"/>
          <w:szCs w:val="24"/>
        </w:rPr>
        <w:t>to find</w:t>
      </w:r>
      <w:r w:rsidR="00A36EB9">
        <w:rPr>
          <w:rFonts w:ascii="Times New Roman" w:hAnsi="Times New Roman" w:cs="Times New Roman"/>
          <w:sz w:val="24"/>
          <w:szCs w:val="24"/>
        </w:rPr>
        <w:t>ing</w:t>
      </w:r>
      <w:r w:rsidRPr="00AB5FBB">
        <w:rPr>
          <w:rFonts w:ascii="Times New Roman" w:hAnsi="Times New Roman" w:cs="Times New Roman"/>
          <w:sz w:val="24"/>
          <w:szCs w:val="24"/>
        </w:rPr>
        <w:t xml:space="preserve"> your audience. </w:t>
      </w:r>
    </w:p>
    <w:p w14:paraId="6D610373" w14:textId="77777777" w:rsidR="00116FC2" w:rsidRPr="00AB5FBB" w:rsidRDefault="00116FC2" w:rsidP="00116FC2">
      <w:pPr>
        <w:pStyle w:val="ListParagraph"/>
        <w:numPr>
          <w:ilvl w:val="0"/>
          <w:numId w:val="5"/>
        </w:numPr>
        <w:rPr>
          <w:rFonts w:ascii="Times New Roman" w:hAnsi="Times New Roman" w:cs="Times New Roman"/>
          <w:sz w:val="24"/>
          <w:szCs w:val="24"/>
        </w:rPr>
      </w:pPr>
      <w:r w:rsidRPr="00AB5FBB">
        <w:rPr>
          <w:rFonts w:ascii="Times New Roman" w:hAnsi="Times New Roman" w:cs="Times New Roman"/>
          <w:sz w:val="24"/>
          <w:szCs w:val="24"/>
        </w:rPr>
        <w:t xml:space="preserve">200 million people are members of meaningful Facebook </w:t>
      </w:r>
      <w:proofErr w:type="gramStart"/>
      <w:r w:rsidRPr="00AB5FBB">
        <w:rPr>
          <w:rFonts w:ascii="Times New Roman" w:hAnsi="Times New Roman" w:cs="Times New Roman"/>
          <w:sz w:val="24"/>
          <w:szCs w:val="24"/>
        </w:rPr>
        <w:t>groups.*</w:t>
      </w:r>
      <w:proofErr w:type="gramEnd"/>
      <w:r w:rsidRPr="00AB5FBB">
        <w:rPr>
          <w:rFonts w:ascii="Times New Roman" w:hAnsi="Times New Roman" w:cs="Times New Roman"/>
          <w:sz w:val="24"/>
          <w:szCs w:val="24"/>
        </w:rPr>
        <w:t>*</w:t>
      </w:r>
    </w:p>
    <w:p w14:paraId="3DCE33BC"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 xml:space="preserve">Many Facebook groups only allow you to post your blog on certain days only. And other groups allow for free posting without having a set time to post within the group. Here are a few examples. </w:t>
      </w:r>
    </w:p>
    <w:p w14:paraId="2AA38EF0" w14:textId="77777777" w:rsidR="00116FC2" w:rsidRPr="001A7CBE" w:rsidRDefault="00116FC2" w:rsidP="00116FC2">
      <w:pPr>
        <w:rPr>
          <w:rFonts w:ascii="Times New Roman" w:hAnsi="Times New Roman" w:cs="Times New Roman"/>
          <w:b/>
          <w:bCs/>
          <w:i/>
          <w:sz w:val="28"/>
          <w:szCs w:val="28"/>
        </w:rPr>
      </w:pPr>
      <w:r w:rsidRPr="001A7CBE">
        <w:rPr>
          <w:rFonts w:ascii="Times New Roman" w:hAnsi="Times New Roman" w:cs="Times New Roman"/>
          <w:b/>
          <w:bCs/>
          <w:i/>
          <w:sz w:val="28"/>
          <w:szCs w:val="28"/>
        </w:rPr>
        <w:t>Specific Post Days:</w:t>
      </w:r>
    </w:p>
    <w:p w14:paraId="5FAF4648"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 xml:space="preserve">BTR–Blogger’s + Instagram Community: </w:t>
      </w:r>
      <w:hyperlink r:id="rId13" w:history="1">
        <w:r w:rsidRPr="00AB5FBB">
          <w:rPr>
            <w:rStyle w:val="Hyperlink"/>
            <w:rFonts w:ascii="Times New Roman" w:hAnsi="Times New Roman" w:cs="Times New Roman"/>
            <w:sz w:val="24"/>
            <w:szCs w:val="24"/>
          </w:rPr>
          <w:t>https://www.facebook.com/groups/btrcommunity</w:t>
        </w:r>
      </w:hyperlink>
    </w:p>
    <w:p w14:paraId="622821BA"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 xml:space="preserve">Christian Moms Who Write (Share Wednesday): </w:t>
      </w:r>
      <w:hyperlink r:id="rId14" w:history="1">
        <w:r w:rsidRPr="00AB5FBB">
          <w:rPr>
            <w:rStyle w:val="Hyperlink"/>
            <w:rFonts w:ascii="Times New Roman" w:hAnsi="Times New Roman" w:cs="Times New Roman"/>
            <w:sz w:val="24"/>
            <w:szCs w:val="24"/>
          </w:rPr>
          <w:t>https://www.facebook.com/groups/christianmomswhowrite</w:t>
        </w:r>
      </w:hyperlink>
    </w:p>
    <w:p w14:paraId="38A2DA27" w14:textId="77777777" w:rsidR="00116FC2" w:rsidRPr="001A7CBE" w:rsidRDefault="00116FC2" w:rsidP="00116FC2">
      <w:pPr>
        <w:rPr>
          <w:rFonts w:ascii="Times New Roman" w:hAnsi="Times New Roman" w:cs="Times New Roman"/>
          <w:b/>
          <w:bCs/>
          <w:i/>
          <w:sz w:val="28"/>
          <w:szCs w:val="28"/>
        </w:rPr>
      </w:pPr>
      <w:r w:rsidRPr="001A7CBE">
        <w:rPr>
          <w:rFonts w:ascii="Times New Roman" w:hAnsi="Times New Roman" w:cs="Times New Roman"/>
          <w:b/>
          <w:bCs/>
          <w:i/>
          <w:sz w:val="28"/>
          <w:szCs w:val="28"/>
        </w:rPr>
        <w:t>Free Post:</w:t>
      </w:r>
    </w:p>
    <w:p w14:paraId="5A97CE20"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 xml:space="preserve">Blogging Lounge:  </w:t>
      </w:r>
      <w:hyperlink r:id="rId15" w:history="1">
        <w:r w:rsidRPr="00AB5FBB">
          <w:rPr>
            <w:rStyle w:val="Hyperlink"/>
            <w:rFonts w:ascii="Times New Roman" w:hAnsi="Times New Roman" w:cs="Times New Roman"/>
            <w:sz w:val="24"/>
            <w:szCs w:val="24"/>
          </w:rPr>
          <w:t>https://www.facebook.com/groups/1377737912484876</w:t>
        </w:r>
      </w:hyperlink>
    </w:p>
    <w:p w14:paraId="0CCB982A"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sz w:val="24"/>
          <w:szCs w:val="24"/>
        </w:rPr>
        <w:t xml:space="preserve">Christian Bloggers café: </w:t>
      </w:r>
      <w:hyperlink r:id="rId16" w:history="1">
        <w:r w:rsidRPr="00AB5FBB">
          <w:rPr>
            <w:rStyle w:val="Hyperlink"/>
            <w:rFonts w:ascii="Times New Roman" w:hAnsi="Times New Roman" w:cs="Times New Roman"/>
            <w:sz w:val="24"/>
            <w:szCs w:val="24"/>
          </w:rPr>
          <w:t>https://www.facebook.com/groups/212862818752603</w:t>
        </w:r>
      </w:hyperlink>
    </w:p>
    <w:p w14:paraId="7999445E" w14:textId="18350B67" w:rsidR="00116FC2" w:rsidRDefault="00116FC2" w:rsidP="00116FC2">
      <w:pPr>
        <w:rPr>
          <w:rFonts w:ascii="Times New Roman" w:hAnsi="Times New Roman" w:cs="Times New Roman"/>
          <w:color w:val="FF0000"/>
          <w:sz w:val="24"/>
          <w:szCs w:val="24"/>
        </w:rPr>
      </w:pPr>
      <w:r w:rsidRPr="00AB5FBB">
        <w:rPr>
          <w:rFonts w:ascii="Times New Roman" w:hAnsi="Times New Roman" w:cs="Times New Roman"/>
          <w:sz w:val="24"/>
          <w:szCs w:val="24"/>
        </w:rPr>
        <w:lastRenderedPageBreak/>
        <w:t xml:space="preserve">When you post in a group, be sure to hook your reader. Posting the link with the title only may not be enough to encourage your audience to click to your blog. </w:t>
      </w:r>
      <w:r w:rsidRPr="00A81BE1">
        <w:rPr>
          <w:rFonts w:ascii="Times New Roman" w:hAnsi="Times New Roman" w:cs="Times New Roman"/>
          <w:noProof/>
          <w:sz w:val="24"/>
          <w:szCs w:val="24"/>
        </w:rPr>
        <w:t>Also</w:t>
      </w:r>
      <w:r>
        <w:rPr>
          <w:rFonts w:ascii="Times New Roman" w:hAnsi="Times New Roman" w:cs="Times New Roman"/>
          <w:sz w:val="24"/>
          <w:szCs w:val="24"/>
        </w:rPr>
        <w:t xml:space="preserve">, </w:t>
      </w:r>
      <w:r w:rsidRPr="00AB5FBB">
        <w:rPr>
          <w:rFonts w:ascii="Times New Roman" w:hAnsi="Times New Roman" w:cs="Times New Roman"/>
          <w:sz w:val="24"/>
          <w:szCs w:val="24"/>
        </w:rPr>
        <w:t xml:space="preserve">interact with other bloggers to build your tribe. </w:t>
      </w:r>
      <w:r w:rsidRPr="00AB5FBB">
        <w:rPr>
          <w:rFonts w:ascii="Times New Roman" w:hAnsi="Times New Roman" w:cs="Times New Roman"/>
          <w:color w:val="FF0000"/>
          <w:sz w:val="24"/>
          <w:szCs w:val="24"/>
        </w:rPr>
        <w:tab/>
      </w:r>
    </w:p>
    <w:p w14:paraId="460339A5" w14:textId="295C608B" w:rsidR="006769B8" w:rsidRPr="006769B8" w:rsidRDefault="006769B8" w:rsidP="00116FC2">
      <w:pPr>
        <w:rPr>
          <w:rFonts w:ascii="Times New Roman" w:hAnsi="Times New Roman" w:cs="Times New Roman"/>
          <w:b/>
          <w:bCs/>
          <w:sz w:val="28"/>
          <w:szCs w:val="28"/>
        </w:rPr>
      </w:pPr>
      <w:r w:rsidRPr="006769B8">
        <w:rPr>
          <w:rFonts w:ascii="Times New Roman" w:hAnsi="Times New Roman" w:cs="Times New Roman"/>
          <w:b/>
          <w:bCs/>
          <w:sz w:val="28"/>
          <w:szCs w:val="28"/>
        </w:rPr>
        <w:t xml:space="preserve">Sharing </w:t>
      </w:r>
      <w:proofErr w:type="gramStart"/>
      <w:r w:rsidRPr="006769B8">
        <w:rPr>
          <w:rFonts w:ascii="Times New Roman" w:hAnsi="Times New Roman" w:cs="Times New Roman"/>
          <w:b/>
          <w:bCs/>
          <w:sz w:val="28"/>
          <w:szCs w:val="28"/>
        </w:rPr>
        <w:t>In</w:t>
      </w:r>
      <w:proofErr w:type="gramEnd"/>
      <w:r w:rsidRPr="006769B8">
        <w:rPr>
          <w:rFonts w:ascii="Times New Roman" w:hAnsi="Times New Roman" w:cs="Times New Roman"/>
          <w:b/>
          <w:bCs/>
          <w:sz w:val="28"/>
          <w:szCs w:val="28"/>
        </w:rPr>
        <w:t xml:space="preserve"> Group Discussions</w:t>
      </w:r>
    </w:p>
    <w:p w14:paraId="07E0C46F" w14:textId="77777777" w:rsidR="00116FC2" w:rsidRPr="00AB5FBB" w:rsidRDefault="00116FC2" w:rsidP="00116FC2">
      <w:pPr>
        <w:rPr>
          <w:rFonts w:ascii="Times New Roman" w:hAnsi="Times New Roman" w:cs="Times New Roman"/>
          <w:sz w:val="24"/>
          <w:szCs w:val="24"/>
        </w:rPr>
      </w:pPr>
      <w:r w:rsidRPr="00AB5FBB">
        <w:rPr>
          <w:rFonts w:ascii="Times New Roman" w:hAnsi="Times New Roman" w:cs="Times New Roman"/>
          <w:b/>
          <w:i/>
          <w:sz w:val="24"/>
          <w:szCs w:val="24"/>
        </w:rPr>
        <w:t>Do you</w:t>
      </w:r>
      <w:r w:rsidRPr="00AB5FBB">
        <w:rPr>
          <w:rFonts w:ascii="Times New Roman" w:hAnsi="Times New Roman" w:cs="Times New Roman"/>
          <w:sz w:val="24"/>
          <w:szCs w:val="24"/>
        </w:rPr>
        <w:t xml:space="preserve"> share your blog topics in group discussions? Have you ever been in a group discussion and thought, “I wrote about this issue in my </w:t>
      </w:r>
      <w:proofErr w:type="gramStart"/>
      <w:r w:rsidRPr="00AB5FBB">
        <w:rPr>
          <w:rFonts w:ascii="Times New Roman" w:hAnsi="Times New Roman" w:cs="Times New Roman"/>
          <w:sz w:val="24"/>
          <w:szCs w:val="24"/>
        </w:rPr>
        <w:t>blog.</w:t>
      </w:r>
      <w:proofErr w:type="gramEnd"/>
      <w:r w:rsidRPr="00AB5FBB">
        <w:rPr>
          <w:rFonts w:ascii="Times New Roman" w:hAnsi="Times New Roman" w:cs="Times New Roman"/>
          <w:sz w:val="24"/>
          <w:szCs w:val="24"/>
        </w:rPr>
        <w:t xml:space="preserve">” As long as the group allows it, post your blog in the discussion feed. Use your blog post to share your passion and build your audience. The sales opportunity will </w:t>
      </w:r>
      <w:r w:rsidRPr="004436BB">
        <w:rPr>
          <w:rFonts w:ascii="Times New Roman" w:hAnsi="Times New Roman" w:cs="Times New Roman"/>
          <w:sz w:val="24"/>
          <w:szCs w:val="24"/>
        </w:rPr>
        <w:t>hopefully c</w:t>
      </w:r>
      <w:r w:rsidRPr="00AB5FBB">
        <w:rPr>
          <w:rFonts w:ascii="Times New Roman" w:hAnsi="Times New Roman" w:cs="Times New Roman"/>
          <w:sz w:val="24"/>
          <w:szCs w:val="24"/>
        </w:rPr>
        <w:t xml:space="preserve">ome after you build relationships. </w:t>
      </w:r>
    </w:p>
    <w:p w14:paraId="54DC9A95" w14:textId="1E66478B" w:rsidR="00116FC2" w:rsidRDefault="00116FC2" w:rsidP="007005FF">
      <w:pPr>
        <w:tabs>
          <w:tab w:val="right" w:pos="9360"/>
        </w:tabs>
        <w:rPr>
          <w:rFonts w:ascii="Times New Roman" w:hAnsi="Times New Roman" w:cs="Times New Roman"/>
          <w:color w:val="FF0000"/>
          <w:sz w:val="24"/>
          <w:szCs w:val="24"/>
        </w:rPr>
      </w:pPr>
      <w:r w:rsidRPr="00AB5FBB">
        <w:rPr>
          <w:rFonts w:ascii="Times New Roman" w:hAnsi="Times New Roman" w:cs="Times New Roman"/>
          <w:sz w:val="24"/>
          <w:szCs w:val="24"/>
        </w:rPr>
        <w:t xml:space="preserve">Note: </w:t>
      </w:r>
      <w:r w:rsidRPr="004436BB">
        <w:rPr>
          <w:rFonts w:ascii="Times New Roman" w:hAnsi="Times New Roman" w:cs="Times New Roman"/>
          <w:color w:val="FF0000"/>
          <w:sz w:val="24"/>
          <w:szCs w:val="24"/>
        </w:rPr>
        <w:t xml:space="preserve">Be sensitive </w:t>
      </w:r>
      <w:r w:rsidRPr="00320DA8">
        <w:rPr>
          <w:rFonts w:ascii="Times New Roman" w:hAnsi="Times New Roman" w:cs="Times New Roman"/>
          <w:color w:val="FF0000"/>
          <w:sz w:val="24"/>
          <w:szCs w:val="24"/>
        </w:rPr>
        <w:t xml:space="preserve">to group rules if your blog post </w:t>
      </w:r>
      <w:r w:rsidRPr="004436BB">
        <w:rPr>
          <w:rFonts w:ascii="Times New Roman" w:hAnsi="Times New Roman" w:cs="Times New Roman"/>
          <w:color w:val="FF0000"/>
          <w:sz w:val="24"/>
          <w:szCs w:val="24"/>
        </w:rPr>
        <w:t xml:space="preserve">is sales focused </w:t>
      </w:r>
      <w:r w:rsidRPr="00320DA8">
        <w:rPr>
          <w:rFonts w:ascii="Times New Roman" w:hAnsi="Times New Roman" w:cs="Times New Roman"/>
          <w:color w:val="FF0000"/>
          <w:sz w:val="24"/>
          <w:szCs w:val="24"/>
        </w:rPr>
        <w:t>or offers affiliate links.</w:t>
      </w:r>
      <w:r w:rsidR="007005FF">
        <w:rPr>
          <w:rFonts w:ascii="Times New Roman" w:hAnsi="Times New Roman" w:cs="Times New Roman"/>
          <w:color w:val="FF0000"/>
          <w:sz w:val="24"/>
          <w:szCs w:val="24"/>
        </w:rPr>
        <w:tab/>
      </w:r>
    </w:p>
    <w:p w14:paraId="54D36122" w14:textId="440226FD" w:rsidR="007005FF" w:rsidRPr="007005FF" w:rsidRDefault="007005FF" w:rsidP="007005FF">
      <w:pPr>
        <w:tabs>
          <w:tab w:val="right" w:pos="9360"/>
        </w:tabs>
        <w:rPr>
          <w:rFonts w:ascii="Times New Roman" w:hAnsi="Times New Roman" w:cs="Times New Roman"/>
          <w:b/>
          <w:bCs/>
          <w:sz w:val="32"/>
          <w:szCs w:val="32"/>
        </w:rPr>
      </w:pPr>
      <w:r w:rsidRPr="007005FF">
        <w:rPr>
          <w:rFonts w:ascii="Times New Roman" w:hAnsi="Times New Roman" w:cs="Times New Roman"/>
          <w:b/>
          <w:bCs/>
          <w:sz w:val="32"/>
          <w:szCs w:val="32"/>
        </w:rPr>
        <w:t>For more blogging tips go to:</w:t>
      </w:r>
      <w:r w:rsidRPr="007005FF">
        <w:rPr>
          <w:b/>
          <w:bCs/>
          <w:sz w:val="32"/>
          <w:szCs w:val="32"/>
        </w:rPr>
        <w:t xml:space="preserve"> </w:t>
      </w:r>
      <w:r w:rsidRPr="007005FF">
        <w:rPr>
          <w:rFonts w:ascii="Times New Roman" w:hAnsi="Times New Roman" w:cs="Times New Roman"/>
          <w:b/>
          <w:bCs/>
          <w:sz w:val="32"/>
          <w:szCs w:val="32"/>
        </w:rPr>
        <w:t>https://www.almostanauthor.com/category/craft/blogging/</w:t>
      </w:r>
    </w:p>
    <w:p w14:paraId="68FBC9FD" w14:textId="77777777" w:rsidR="00AC2B01" w:rsidRDefault="00AC2B01" w:rsidP="00B534CF"/>
    <w:p w14:paraId="349DFFE8" w14:textId="77777777" w:rsidR="00807240" w:rsidRDefault="00807240" w:rsidP="00B534CF"/>
    <w:p w14:paraId="2DE7B4EF" w14:textId="12AD7815" w:rsidR="002B3B2C" w:rsidRDefault="002B3B2C" w:rsidP="002B3B2C"/>
    <w:sectPr w:rsidR="002B3B2C">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07328" w14:textId="77777777" w:rsidR="00AE4FEB" w:rsidRDefault="00AE4FEB" w:rsidP="008273A7">
      <w:pPr>
        <w:spacing w:after="0" w:line="240" w:lineRule="auto"/>
      </w:pPr>
      <w:r>
        <w:separator/>
      </w:r>
    </w:p>
  </w:endnote>
  <w:endnote w:type="continuationSeparator" w:id="0">
    <w:p w14:paraId="3025D63F" w14:textId="77777777" w:rsidR="00AE4FEB" w:rsidRDefault="00AE4FEB" w:rsidP="008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9BAE4" w14:textId="77777777" w:rsidR="00AE4FEB" w:rsidRDefault="00AE4FEB" w:rsidP="008273A7">
      <w:pPr>
        <w:spacing w:after="0" w:line="240" w:lineRule="auto"/>
      </w:pPr>
      <w:r>
        <w:separator/>
      </w:r>
    </w:p>
  </w:footnote>
  <w:footnote w:type="continuationSeparator" w:id="0">
    <w:p w14:paraId="0F743C87" w14:textId="77777777" w:rsidR="00AE4FEB" w:rsidRDefault="00AE4FEB" w:rsidP="008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F4797" w14:textId="29DC6362" w:rsidR="00AA56D8" w:rsidRDefault="00AA56D8">
    <w:pPr>
      <w:pStyle w:val="Header"/>
    </w:pPr>
    <w:r>
      <w:t xml:space="preserve">                                             Evelyn Mann                MiracleMann.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B5905"/>
    <w:multiLevelType w:val="hybridMultilevel"/>
    <w:tmpl w:val="111A6592"/>
    <w:lvl w:ilvl="0" w:tplc="F10E2F9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1920E6"/>
    <w:multiLevelType w:val="hybridMultilevel"/>
    <w:tmpl w:val="706EB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BE2827"/>
    <w:multiLevelType w:val="hybridMultilevel"/>
    <w:tmpl w:val="76760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764B8"/>
    <w:multiLevelType w:val="hybridMultilevel"/>
    <w:tmpl w:val="65028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A6622"/>
    <w:multiLevelType w:val="hybridMultilevel"/>
    <w:tmpl w:val="F96EA990"/>
    <w:lvl w:ilvl="0" w:tplc="CBC6F11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F61A8E"/>
    <w:multiLevelType w:val="hybridMultilevel"/>
    <w:tmpl w:val="F4A63390"/>
    <w:lvl w:ilvl="0" w:tplc="9112F8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A47041"/>
    <w:multiLevelType w:val="hybridMultilevel"/>
    <w:tmpl w:val="09AA4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jEzNDY2MjAws7BU0lEKTi0uzszPAykwrQUAREHyIiwAAAA="/>
  </w:docVars>
  <w:rsids>
    <w:rsidRoot w:val="00AB4854"/>
    <w:rsid w:val="0003708C"/>
    <w:rsid w:val="00066DA6"/>
    <w:rsid w:val="00075C83"/>
    <w:rsid w:val="0009092C"/>
    <w:rsid w:val="000D05F9"/>
    <w:rsid w:val="000F3E36"/>
    <w:rsid w:val="000F5702"/>
    <w:rsid w:val="00116FC2"/>
    <w:rsid w:val="0016442D"/>
    <w:rsid w:val="00176760"/>
    <w:rsid w:val="001A7CBE"/>
    <w:rsid w:val="001C4F26"/>
    <w:rsid w:val="001E0764"/>
    <w:rsid w:val="00283ACE"/>
    <w:rsid w:val="002B3B2C"/>
    <w:rsid w:val="002B71AE"/>
    <w:rsid w:val="002C2B09"/>
    <w:rsid w:val="002F23CF"/>
    <w:rsid w:val="002F4719"/>
    <w:rsid w:val="00320DA8"/>
    <w:rsid w:val="00321A16"/>
    <w:rsid w:val="00324D74"/>
    <w:rsid w:val="00356770"/>
    <w:rsid w:val="00380CED"/>
    <w:rsid w:val="003A7C28"/>
    <w:rsid w:val="003C4AC4"/>
    <w:rsid w:val="003C7D87"/>
    <w:rsid w:val="003F3572"/>
    <w:rsid w:val="00404C91"/>
    <w:rsid w:val="004436BB"/>
    <w:rsid w:val="00484727"/>
    <w:rsid w:val="00492068"/>
    <w:rsid w:val="004E4191"/>
    <w:rsid w:val="00506439"/>
    <w:rsid w:val="005137DA"/>
    <w:rsid w:val="005420DC"/>
    <w:rsid w:val="00577B70"/>
    <w:rsid w:val="005834CB"/>
    <w:rsid w:val="0059390A"/>
    <w:rsid w:val="0059676C"/>
    <w:rsid w:val="005A2FB3"/>
    <w:rsid w:val="005F3445"/>
    <w:rsid w:val="00601F2A"/>
    <w:rsid w:val="00604917"/>
    <w:rsid w:val="006575B2"/>
    <w:rsid w:val="006769B8"/>
    <w:rsid w:val="006926B3"/>
    <w:rsid w:val="006B7EB4"/>
    <w:rsid w:val="006E0565"/>
    <w:rsid w:val="006E3C0D"/>
    <w:rsid w:val="007005FF"/>
    <w:rsid w:val="00740B8A"/>
    <w:rsid w:val="00807240"/>
    <w:rsid w:val="008072E6"/>
    <w:rsid w:val="008273A7"/>
    <w:rsid w:val="0089113D"/>
    <w:rsid w:val="008B281D"/>
    <w:rsid w:val="008B70DF"/>
    <w:rsid w:val="00902426"/>
    <w:rsid w:val="00911030"/>
    <w:rsid w:val="0091495D"/>
    <w:rsid w:val="00933D03"/>
    <w:rsid w:val="00941042"/>
    <w:rsid w:val="00971303"/>
    <w:rsid w:val="009757D3"/>
    <w:rsid w:val="00995B79"/>
    <w:rsid w:val="009A4DFA"/>
    <w:rsid w:val="00A36EB9"/>
    <w:rsid w:val="00AA56D8"/>
    <w:rsid w:val="00AB4854"/>
    <w:rsid w:val="00AC2B01"/>
    <w:rsid w:val="00AE4FEB"/>
    <w:rsid w:val="00B534CF"/>
    <w:rsid w:val="00BB1FC9"/>
    <w:rsid w:val="00BB2707"/>
    <w:rsid w:val="00C20EAE"/>
    <w:rsid w:val="00D525E5"/>
    <w:rsid w:val="00D86DBC"/>
    <w:rsid w:val="00D92387"/>
    <w:rsid w:val="00E26A0F"/>
    <w:rsid w:val="00E864C2"/>
    <w:rsid w:val="00EA560C"/>
    <w:rsid w:val="00EC7E25"/>
    <w:rsid w:val="00F21B11"/>
    <w:rsid w:val="00F334E3"/>
    <w:rsid w:val="00FB1F7A"/>
    <w:rsid w:val="00FC754C"/>
    <w:rsid w:val="00FD5ACD"/>
    <w:rsid w:val="00FF4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6D906"/>
  <w15:chartTrackingRefBased/>
  <w15:docId w15:val="{1BB58828-5241-47F8-91F1-01CF7C66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854"/>
    <w:pPr>
      <w:ind w:left="720"/>
      <w:contextualSpacing/>
    </w:pPr>
  </w:style>
  <w:style w:type="character" w:styleId="Hyperlink">
    <w:name w:val="Hyperlink"/>
    <w:basedOn w:val="DefaultParagraphFont"/>
    <w:uiPriority w:val="99"/>
    <w:unhideWhenUsed/>
    <w:rsid w:val="00AC2B01"/>
    <w:rPr>
      <w:color w:val="0563C1" w:themeColor="hyperlink"/>
      <w:u w:val="single"/>
    </w:rPr>
  </w:style>
  <w:style w:type="character" w:styleId="UnresolvedMention">
    <w:name w:val="Unresolved Mention"/>
    <w:basedOn w:val="DefaultParagraphFont"/>
    <w:uiPriority w:val="99"/>
    <w:semiHidden/>
    <w:unhideWhenUsed/>
    <w:rsid w:val="00AC2B01"/>
    <w:rPr>
      <w:color w:val="808080"/>
      <w:shd w:val="clear" w:color="auto" w:fill="E6E6E6"/>
    </w:rPr>
  </w:style>
  <w:style w:type="paragraph" w:styleId="Header">
    <w:name w:val="header"/>
    <w:basedOn w:val="Normal"/>
    <w:link w:val="HeaderChar"/>
    <w:uiPriority w:val="99"/>
    <w:unhideWhenUsed/>
    <w:rsid w:val="00827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3A7"/>
  </w:style>
  <w:style w:type="paragraph" w:styleId="Footer">
    <w:name w:val="footer"/>
    <w:basedOn w:val="Normal"/>
    <w:link w:val="FooterChar"/>
    <w:uiPriority w:val="99"/>
    <w:unhideWhenUsed/>
    <w:rsid w:val="00827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acebook.com/groups/btrcommunit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batteredhope.blogspot.com/2019/02/what-would-you-sacrifice-for-huge-reward.html?m=1"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acebook.com/groups/2128628187526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terarydevices.net/hook/" TargetMode="External"/><Relationship Id="rId5" Type="http://schemas.openxmlformats.org/officeDocument/2006/relationships/footnotes" Target="footnotes.xml"/><Relationship Id="rId15" Type="http://schemas.openxmlformats.org/officeDocument/2006/relationships/hyperlink" Target="https://www.facebook.com/groups/1377737912484876"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facebook.com/groups/christianmomswhowr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16</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mann</dc:creator>
  <cp:keywords/>
  <dc:description/>
  <cp:lastModifiedBy>Patricia Durgin</cp:lastModifiedBy>
  <cp:revision>2</cp:revision>
  <dcterms:created xsi:type="dcterms:W3CDTF">2019-07-17T18:28:00Z</dcterms:created>
  <dcterms:modified xsi:type="dcterms:W3CDTF">2019-07-17T18:28:00Z</dcterms:modified>
</cp:coreProperties>
</file>